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87F98" w14:textId="574D732A" w:rsidR="009B0F74" w:rsidRPr="000A3C2F" w:rsidRDefault="00657DFC" w:rsidP="00A30D3A">
      <w:pPr>
        <w:pStyle w:val="Title"/>
        <w:spacing w:line="276" w:lineRule="auto"/>
      </w:pPr>
      <w:r>
        <w:t>4</w:t>
      </w:r>
      <w:r w:rsidR="009B0F74" w:rsidRPr="000A3C2F">
        <w:t xml:space="preserve">NATIONAL </w:t>
      </w:r>
      <w:r w:rsidR="009B0F74"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="009B0F74" w:rsidRPr="000A3C2F">
        <w:t xml:space="preserve"> EXCELLENCE</w:t>
      </w:r>
    </w:p>
    <w:p w14:paraId="4FE3A4E3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6B397AEB" w14:textId="20812440" w:rsidR="000A3C2F" w:rsidRPr="00657DFC" w:rsidRDefault="00F44278" w:rsidP="00657DFC">
      <w:pPr>
        <w:pStyle w:val="Heading1"/>
        <w:jc w:val="center"/>
      </w:pPr>
      <w:sdt>
        <w:sdtPr>
          <w:id w:val="979733784"/>
          <w:placeholder>
            <w:docPart w:val="8A87286CE03D442CA6A0DA2C1AC0899F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2C0443" w:rsidRPr="00657DFC">
            <w:t>Medical Technologies Advisory Committee (MTAC)</w:t>
          </w:r>
        </w:sdtContent>
      </w:sdt>
      <w:r w:rsidR="000A3C2F" w:rsidRPr="00657DFC">
        <w:t xml:space="preserve"> meeting minutes</w:t>
      </w:r>
    </w:p>
    <w:p w14:paraId="172D7D23" w14:textId="218CB0F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FA4C7CC537844EBD83633ABA483934FD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0C3902">
            <w:t>Confirmed</w:t>
          </w:r>
        </w:sdtContent>
      </w:sdt>
    </w:p>
    <w:p w14:paraId="4726739E" w14:textId="7DB44721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44610797F7E1418B8B5E13BC9BADE834"/>
          </w:placeholder>
        </w:sdtPr>
        <w:sdtEndPr/>
        <w:sdtContent>
          <w:r w:rsidR="00BC0697">
            <w:rPr>
              <w:b/>
            </w:rPr>
            <w:t>10</w:t>
          </w:r>
          <w:r w:rsidR="00A120C7">
            <w:rPr>
              <w:b/>
            </w:rPr>
            <w:t>2</w:t>
          </w:r>
          <w:r w:rsidR="00A120C7" w:rsidRPr="00A120C7">
            <w:rPr>
              <w:b/>
              <w:vertAlign w:val="superscript"/>
            </w:rPr>
            <w:t>nd</w:t>
          </w:r>
          <w:r w:rsidR="00A120C7">
            <w:rPr>
              <w:b/>
            </w:rPr>
            <w:t xml:space="preserve"> </w:t>
          </w:r>
          <w:r w:rsidR="002C0443">
            <w:rPr>
              <w:b/>
            </w:rPr>
            <w:t>MTAC meeting -</w:t>
          </w:r>
          <w:r w:rsidR="002C0443" w:rsidRPr="00FD4FE3">
            <w:rPr>
              <w:b/>
            </w:rPr>
            <w:t xml:space="preserve"> Friday </w:t>
          </w:r>
          <w:r w:rsidR="00A120C7">
            <w:rPr>
              <w:b/>
            </w:rPr>
            <w:t>21</w:t>
          </w:r>
          <w:r w:rsidR="00A120C7" w:rsidRPr="00A120C7">
            <w:rPr>
              <w:b/>
              <w:vertAlign w:val="superscript"/>
            </w:rPr>
            <w:t>st</w:t>
          </w:r>
          <w:r w:rsidR="00A120C7">
            <w:rPr>
              <w:b/>
            </w:rPr>
            <w:t xml:space="preserve"> May</w:t>
          </w:r>
          <w:r w:rsidR="002C0443">
            <w:rPr>
              <w:b/>
            </w:rPr>
            <w:t xml:space="preserve"> 2021</w:t>
          </w:r>
        </w:sdtContent>
      </w:sdt>
    </w:p>
    <w:p w14:paraId="292E4E50" w14:textId="094D279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C6E8BB0F427F4F3B88726BE424C010F5"/>
          </w:placeholder>
        </w:sdtPr>
        <w:sdtEndPr/>
        <w:sdtContent>
          <w:r w:rsidR="002C0443">
            <w:t>via Zoom</w:t>
          </w:r>
        </w:sdtContent>
      </w:sdt>
    </w:p>
    <w:p w14:paraId="707F2BB3" w14:textId="77777777" w:rsidR="00AD0E92" w:rsidRPr="00205638" w:rsidRDefault="00AD0E92" w:rsidP="00C7373D">
      <w:pPr>
        <w:pStyle w:val="Paragraphnonumbers"/>
      </w:pPr>
    </w:p>
    <w:p w14:paraId="59BC6DA8" w14:textId="11C01580" w:rsidR="002B5720" w:rsidRDefault="00BA4EAD" w:rsidP="00657DFC">
      <w:pPr>
        <w:pStyle w:val="Heading2"/>
      </w:pPr>
      <w:r w:rsidRPr="006231D3">
        <w:t>Committee members present</w:t>
      </w:r>
      <w:r w:rsidR="00657DFC">
        <w:t>:</w:t>
      </w:r>
      <w:r w:rsidR="00657DFC">
        <w:br/>
      </w:r>
    </w:p>
    <w:p w14:paraId="6C1B0279" w14:textId="06F69D5C" w:rsidR="00BC0697" w:rsidRDefault="00D1604D" w:rsidP="00BC0697">
      <w:pPr>
        <w:pStyle w:val="Paragraph"/>
      </w:pPr>
      <w:r w:rsidRPr="00A82EC8">
        <w:t>Shaheen Hamdy</w:t>
      </w:r>
      <w:r w:rsidRPr="00C7373D">
        <w:t xml:space="preserve"> </w:t>
      </w:r>
      <w:r w:rsidR="00BA4EAD" w:rsidRPr="00C7373D">
        <w:t>(</w:t>
      </w:r>
      <w:r>
        <w:rPr>
          <w:sz w:val="22"/>
        </w:rPr>
        <w:t xml:space="preserve">Interim Vice </w:t>
      </w:r>
      <w:r w:rsidR="00BA4EAD" w:rsidRPr="00C7373D">
        <w:t>Chair)</w:t>
      </w:r>
      <w:r w:rsidR="00BC0697">
        <w:tab/>
      </w:r>
      <w:r w:rsidR="00BC0697" w:rsidRPr="00C7373D">
        <w:t>Present for all items</w:t>
      </w:r>
    </w:p>
    <w:p w14:paraId="2CC7BB25" w14:textId="6E672302" w:rsidR="002B5720" w:rsidRPr="00A82EC8" w:rsidRDefault="00BC0697" w:rsidP="00C7373D">
      <w:pPr>
        <w:pStyle w:val="Paragraph"/>
      </w:pPr>
      <w:r w:rsidRPr="000C2846">
        <w:rPr>
          <w:szCs w:val="24"/>
        </w:rPr>
        <w:t>Mike Burrows</w:t>
      </w:r>
      <w:r w:rsidR="002B5720" w:rsidRPr="00C7373D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14489CC4" w14:textId="35A84979" w:rsidR="002B5720" w:rsidRPr="00A82EC8" w:rsidRDefault="00755DFF" w:rsidP="00C7373D">
      <w:pPr>
        <w:pStyle w:val="Paragraph"/>
      </w:pPr>
      <w:r w:rsidRPr="00A82EC8">
        <w:t>Julian Dunnett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40B2C712" w14:textId="45513CF8" w:rsidR="002B5720" w:rsidRPr="00A82EC8" w:rsidRDefault="00755DFF" w:rsidP="00C7373D">
      <w:pPr>
        <w:pStyle w:val="Paragraph"/>
      </w:pPr>
      <w:r w:rsidRPr="00A82EC8">
        <w:t>Teik Goh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 xml:space="preserve">Present for </w:t>
      </w:r>
      <w:r w:rsidR="001A4E42" w:rsidRPr="00A82EC8">
        <w:t>all items</w:t>
      </w:r>
    </w:p>
    <w:p w14:paraId="258BDC66" w14:textId="4A319A56" w:rsidR="002B5720" w:rsidRPr="00A82EC8" w:rsidRDefault="00755DFF" w:rsidP="00C7373D">
      <w:pPr>
        <w:pStyle w:val="Paragraph"/>
      </w:pPr>
      <w:r w:rsidRPr="00A82EC8">
        <w:t>Stephen Habgood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016FFBB6" w14:textId="11AB6377" w:rsidR="002B5720" w:rsidRPr="00A82EC8" w:rsidRDefault="00755DFF" w:rsidP="00C7373D">
      <w:pPr>
        <w:pStyle w:val="Paragraph"/>
      </w:pPr>
      <w:r w:rsidRPr="00A82EC8">
        <w:t>Jeremy Henning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 xml:space="preserve">Present for </w:t>
      </w:r>
      <w:r w:rsidR="001A4E42" w:rsidRPr="00A82EC8">
        <w:t>all items</w:t>
      </w:r>
    </w:p>
    <w:p w14:paraId="7BDF951C" w14:textId="005C54DE" w:rsidR="002B5720" w:rsidRPr="00A82EC8" w:rsidRDefault="00755DFF" w:rsidP="00C7373D">
      <w:pPr>
        <w:pStyle w:val="Paragraph"/>
      </w:pPr>
      <w:r w:rsidRPr="00A82EC8">
        <w:t>Cynthia Iglesias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4B683DB8" w14:textId="30CAF9B5" w:rsidR="002B5720" w:rsidRPr="00A30D3A" w:rsidRDefault="00755DFF" w:rsidP="00C7373D">
      <w:pPr>
        <w:pStyle w:val="Paragraph"/>
      </w:pPr>
      <w:r w:rsidRPr="00A82EC8">
        <w:t>Mohammad Ilyas</w:t>
      </w:r>
      <w:r w:rsidR="002B5720" w:rsidRPr="00A82EC8">
        <w:tab/>
      </w:r>
      <w:r w:rsidR="00D1604D">
        <w:tab/>
      </w:r>
      <w:r w:rsidR="00D1604D" w:rsidRPr="00A30D3A">
        <w:tab/>
      </w:r>
      <w:r w:rsidR="002B5720" w:rsidRPr="00A30D3A">
        <w:t>Present for all items</w:t>
      </w:r>
    </w:p>
    <w:p w14:paraId="75DA56C3" w14:textId="1CCCA662" w:rsidR="0023330E" w:rsidRPr="00A30D3A" w:rsidRDefault="0023330E" w:rsidP="0023330E">
      <w:pPr>
        <w:pStyle w:val="Paragraph"/>
      </w:pPr>
      <w:r w:rsidRPr="00A30D3A">
        <w:t>Michael Kolovetsios</w:t>
      </w:r>
      <w:r w:rsidRPr="00A30D3A">
        <w:tab/>
      </w:r>
      <w:r w:rsidRPr="00A30D3A">
        <w:tab/>
      </w:r>
      <w:r w:rsidRPr="00A30D3A">
        <w:tab/>
        <w:t>Present for items 1</w:t>
      </w:r>
      <w:r w:rsidR="00A30D3A" w:rsidRPr="00A30D3A">
        <w:t xml:space="preserve"> </w:t>
      </w:r>
      <w:r w:rsidRPr="00A30D3A">
        <w:t>-</w:t>
      </w:r>
      <w:r w:rsidR="00A30D3A" w:rsidRPr="00A30D3A">
        <w:t xml:space="preserve"> 5.1</w:t>
      </w:r>
    </w:p>
    <w:p w14:paraId="17601F88" w14:textId="3255993E" w:rsidR="00BC0697" w:rsidRPr="00A30D3A" w:rsidRDefault="00755DFF" w:rsidP="00865ED5">
      <w:pPr>
        <w:pStyle w:val="Paragraph"/>
      </w:pPr>
      <w:r w:rsidRPr="00A30D3A">
        <w:t>Emily Lam</w:t>
      </w:r>
      <w:r w:rsidR="00BC0697" w:rsidRPr="00A30D3A">
        <w:tab/>
      </w:r>
      <w:r w:rsidR="00D1604D" w:rsidRPr="00A30D3A">
        <w:tab/>
      </w:r>
      <w:r w:rsidR="00D1604D" w:rsidRPr="00A30D3A">
        <w:tab/>
      </w:r>
      <w:r w:rsidR="004A41D2" w:rsidRPr="00A30D3A">
        <w:t xml:space="preserve">Present for all items </w:t>
      </w:r>
    </w:p>
    <w:p w14:paraId="2BE025CF" w14:textId="34E2C17C" w:rsidR="002B5720" w:rsidRPr="00A30D3A" w:rsidRDefault="00D1604D" w:rsidP="00D1604D">
      <w:pPr>
        <w:pStyle w:val="Paragraph"/>
      </w:pPr>
      <w:r w:rsidRPr="00A30D3A">
        <w:t>Karen McCutcheon</w:t>
      </w:r>
      <w:r w:rsidR="002B5720" w:rsidRPr="00A30D3A">
        <w:tab/>
      </w:r>
      <w:r w:rsidRPr="00A30D3A">
        <w:tab/>
      </w:r>
      <w:r w:rsidRPr="00A30D3A">
        <w:tab/>
      </w:r>
      <w:r w:rsidR="002B5720" w:rsidRPr="00A30D3A">
        <w:t>Present for all items</w:t>
      </w:r>
    </w:p>
    <w:p w14:paraId="7A258584" w14:textId="687A25B9" w:rsidR="0023330E" w:rsidRPr="00A30D3A" w:rsidRDefault="0023330E" w:rsidP="0023330E">
      <w:pPr>
        <w:pStyle w:val="Paragraph"/>
      </w:pPr>
      <w:r w:rsidRPr="00A30D3A">
        <w:t xml:space="preserve">Duncan McPherson </w:t>
      </w:r>
      <w:r w:rsidRPr="00A30D3A">
        <w:tab/>
      </w:r>
      <w:r w:rsidRPr="00A30D3A">
        <w:tab/>
      </w:r>
      <w:r w:rsidRPr="00A30D3A">
        <w:tab/>
        <w:t>Present for items 1</w:t>
      </w:r>
      <w:r w:rsidR="00A30D3A" w:rsidRPr="00A30D3A">
        <w:t xml:space="preserve"> – </w:t>
      </w:r>
      <w:r w:rsidRPr="00A30D3A">
        <w:t>4</w:t>
      </w:r>
      <w:r w:rsidR="00A30D3A" w:rsidRPr="00A30D3A">
        <w:t>.2</w:t>
      </w:r>
    </w:p>
    <w:p w14:paraId="63848D62" w14:textId="730B48C8" w:rsidR="0023330E" w:rsidRPr="00A82EC8" w:rsidRDefault="0023330E" w:rsidP="0023330E">
      <w:pPr>
        <w:pStyle w:val="Paragraph"/>
      </w:pPr>
      <w:r w:rsidRPr="00252D65">
        <w:t>Huseyin Naci</w:t>
      </w:r>
      <w:r>
        <w:tab/>
      </w:r>
      <w:r>
        <w:tab/>
      </w:r>
      <w:r>
        <w:tab/>
      </w:r>
      <w:r w:rsidRPr="00A82EC8">
        <w:t>Present for all items</w:t>
      </w:r>
    </w:p>
    <w:p w14:paraId="51173E94" w14:textId="16DB1863" w:rsidR="002B5720" w:rsidRPr="00A82EC8" w:rsidRDefault="00755DFF" w:rsidP="00C7373D">
      <w:pPr>
        <w:pStyle w:val="Paragraph"/>
      </w:pPr>
      <w:r w:rsidRPr="00A82EC8">
        <w:t>Abdullah Pandor</w:t>
      </w:r>
      <w:r w:rsidR="002B5720" w:rsidRPr="00A82EC8">
        <w:tab/>
      </w:r>
      <w:r w:rsidR="00D1604D">
        <w:tab/>
      </w:r>
      <w:r w:rsidR="00D1604D">
        <w:tab/>
      </w:r>
      <w:r w:rsidR="00A120C7" w:rsidRPr="00A82EC8">
        <w:t>Present for all items</w:t>
      </w:r>
    </w:p>
    <w:p w14:paraId="03C89F71" w14:textId="235179D4" w:rsidR="002B5720" w:rsidRPr="00A82EC8" w:rsidRDefault="00755DFF" w:rsidP="00C7373D">
      <w:pPr>
        <w:pStyle w:val="Paragraph"/>
      </w:pPr>
      <w:r w:rsidRPr="00A82EC8">
        <w:t>David Partridge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1102EA43" w14:textId="006DDC56" w:rsidR="00BC0697" w:rsidRPr="00A82EC8" w:rsidRDefault="00755DFF" w:rsidP="00C7373D">
      <w:pPr>
        <w:pStyle w:val="Paragraph"/>
      </w:pPr>
      <w:r w:rsidRPr="00A82EC8">
        <w:t>Jai Patel</w:t>
      </w:r>
      <w:r w:rsidR="00BC0697" w:rsidRPr="00A82EC8">
        <w:tab/>
      </w:r>
      <w:r w:rsidR="00D1604D">
        <w:tab/>
      </w:r>
      <w:r w:rsidR="00D1604D">
        <w:tab/>
      </w:r>
      <w:r w:rsidR="00BC0697" w:rsidRPr="00A82EC8">
        <w:t xml:space="preserve">Present for </w:t>
      </w:r>
      <w:r w:rsidR="00A120C7">
        <w:t xml:space="preserve">all </w:t>
      </w:r>
      <w:r w:rsidR="00BC0697" w:rsidRPr="00A82EC8">
        <w:t>items</w:t>
      </w:r>
    </w:p>
    <w:p w14:paraId="11F29C8E" w14:textId="293AFEF9" w:rsidR="002B5720" w:rsidRPr="00A82EC8" w:rsidRDefault="00BC0697" w:rsidP="00BC0697">
      <w:pPr>
        <w:pStyle w:val="Paragraph"/>
      </w:pPr>
      <w:r w:rsidRPr="00A82EC8">
        <w:rPr>
          <w:szCs w:val="24"/>
        </w:rPr>
        <w:t>Carl Roobottom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236CA7E3" w14:textId="457B2D5F" w:rsidR="002B5720" w:rsidRPr="00A82EC8" w:rsidRDefault="00755DFF" w:rsidP="00C7373D">
      <w:pPr>
        <w:pStyle w:val="Paragraph"/>
      </w:pPr>
      <w:r w:rsidRPr="00A82EC8">
        <w:t>Allan Wailoo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 xml:space="preserve">Present for </w:t>
      </w:r>
      <w:r w:rsidR="001A4E42" w:rsidRPr="00A82EC8">
        <w:t>all items</w:t>
      </w:r>
    </w:p>
    <w:p w14:paraId="1A718110" w14:textId="61200948" w:rsidR="002B5720" w:rsidRPr="00C7373D" w:rsidRDefault="00755DFF" w:rsidP="00C7373D">
      <w:pPr>
        <w:pStyle w:val="Paragraph"/>
      </w:pPr>
      <w:r>
        <w:t>Alun Williams</w:t>
      </w:r>
      <w:r w:rsidR="002B5720" w:rsidRPr="00C7373D">
        <w:tab/>
      </w:r>
      <w:r w:rsidR="00D1604D">
        <w:tab/>
      </w:r>
      <w:r w:rsidR="00D1604D">
        <w:tab/>
      </w:r>
      <w:r w:rsidR="00A120C7" w:rsidRPr="00A82EC8">
        <w:t>Present for all items</w:t>
      </w:r>
    </w:p>
    <w:p w14:paraId="3844A4C6" w14:textId="6434984C" w:rsidR="0023330E" w:rsidRPr="0023330E" w:rsidRDefault="00657DFC" w:rsidP="0023330E">
      <w:pPr>
        <w:rPr>
          <w:lang w:eastAsia="en-GB"/>
        </w:rPr>
      </w:pPr>
      <w:r>
        <w:rPr>
          <w:lang w:eastAsia="en-GB"/>
        </w:rPr>
        <w:br/>
      </w:r>
    </w:p>
    <w:p w14:paraId="45DD9A74" w14:textId="617B1C5F" w:rsidR="00D1604D" w:rsidRPr="00D1604D" w:rsidRDefault="00BA4EAD" w:rsidP="00657DFC">
      <w:pPr>
        <w:pStyle w:val="Heading2"/>
      </w:pPr>
      <w:r w:rsidRPr="006231D3">
        <w:lastRenderedPageBreak/>
        <w:t>NICE staff present:</w:t>
      </w:r>
    </w:p>
    <w:p w14:paraId="00487126" w14:textId="35327A29" w:rsidR="00BA4EAD" w:rsidRDefault="00D1604D" w:rsidP="00C7373D">
      <w:pPr>
        <w:pStyle w:val="Paragraphnonumbers"/>
      </w:pPr>
      <w:r w:rsidRPr="00D1604D">
        <w:t>Anastasia Chalkidou, Associate Director</w:t>
      </w:r>
      <w:r>
        <w:tab/>
      </w:r>
      <w:r>
        <w:tab/>
      </w:r>
      <w:r>
        <w:tab/>
      </w:r>
      <w:r>
        <w:tab/>
      </w:r>
      <w:r>
        <w:tab/>
      </w:r>
      <w:r w:rsidRPr="00205638">
        <w:t xml:space="preserve">Present for all </w:t>
      </w:r>
      <w:r w:rsidRPr="00C7373D">
        <w:t>items</w:t>
      </w:r>
    </w:p>
    <w:p w14:paraId="762963D1" w14:textId="721E5830" w:rsidR="002B5720" w:rsidRDefault="006A380B" w:rsidP="00C7373D">
      <w:pPr>
        <w:pStyle w:val="Paragraphnonumbers"/>
      </w:pPr>
      <w:r w:rsidRPr="006A380B">
        <w:t>Lee Berry, Programme Manager – Evaluation</w:t>
      </w:r>
      <w:r>
        <w:tab/>
      </w:r>
      <w:r>
        <w:tab/>
      </w:r>
      <w:r>
        <w:tab/>
      </w:r>
      <w:r w:rsidR="002B5720" w:rsidRPr="002B5720">
        <w:tab/>
        <w:t>Present for all items</w:t>
      </w:r>
    </w:p>
    <w:p w14:paraId="66C28BFB" w14:textId="760BDF07" w:rsidR="001A561D" w:rsidRDefault="006A380B" w:rsidP="00C7373D">
      <w:pPr>
        <w:pStyle w:val="Paragraphnonumbers"/>
      </w:pPr>
      <w:r w:rsidRPr="006A380B">
        <w:t>Victoria Fitton, Project Manager</w:t>
      </w:r>
      <w:r w:rsidR="001A561D" w:rsidRPr="001A561D">
        <w:t xml:space="preserve"> </w:t>
      </w:r>
      <w:r w:rsidR="001A561D">
        <w:tab/>
      </w:r>
      <w:r w:rsidR="001A561D">
        <w:tab/>
      </w:r>
      <w:r w:rsidR="001A561D">
        <w:tab/>
      </w:r>
      <w:r w:rsidR="001A561D">
        <w:tab/>
      </w:r>
      <w:r w:rsidR="001A561D">
        <w:tab/>
      </w:r>
      <w:r w:rsidR="001A561D">
        <w:tab/>
      </w:r>
      <w:r w:rsidR="001A561D" w:rsidRPr="002B5720">
        <w:t>Present for all items</w:t>
      </w:r>
    </w:p>
    <w:p w14:paraId="507A1959" w14:textId="2565EBDD" w:rsidR="00D1604D" w:rsidRDefault="001A561D" w:rsidP="00C7373D">
      <w:pPr>
        <w:pStyle w:val="Paragraphnonumbers"/>
      </w:pPr>
      <w:r>
        <w:t>Izabela Syrek, Administrator</w:t>
      </w:r>
      <w:r w:rsidR="00F66A4D">
        <w:tab/>
      </w:r>
      <w:r w:rsidR="00F66A4D">
        <w:tab/>
      </w:r>
      <w:r w:rsidR="00F66A4D">
        <w:tab/>
      </w:r>
      <w:r w:rsidR="00F66A4D">
        <w:tab/>
      </w:r>
      <w:r w:rsidR="00F66A4D">
        <w:tab/>
      </w:r>
      <w:r w:rsidR="00F66A4D">
        <w:tab/>
      </w:r>
      <w:r w:rsidR="00F66A4D" w:rsidRPr="002B5720">
        <w:t>Present for all items</w:t>
      </w:r>
    </w:p>
    <w:p w14:paraId="2CE73ECA" w14:textId="4FB05902" w:rsidR="002B5720" w:rsidRDefault="00D1604D" w:rsidP="00C7373D">
      <w:pPr>
        <w:pStyle w:val="Paragraphnonumbers"/>
      </w:pPr>
      <w:r w:rsidRPr="006A380B">
        <w:t>Chris Chesters, Senior Health Technology Assessment Adviser</w:t>
      </w:r>
      <w:r w:rsidR="006A380B">
        <w:tab/>
      </w:r>
      <w:r w:rsidR="002B5720" w:rsidRPr="002B5720">
        <w:t>Present for all items</w:t>
      </w:r>
    </w:p>
    <w:p w14:paraId="3E60A8F8" w14:textId="4001E614" w:rsidR="002B5720" w:rsidRDefault="006A380B" w:rsidP="00C7373D">
      <w:pPr>
        <w:pStyle w:val="Paragraphnonumbers"/>
      </w:pPr>
      <w:r w:rsidRPr="006A380B">
        <w:t>Chris Pomfrett, Technical Adviser – Research Commissioning</w:t>
      </w:r>
      <w:r w:rsidR="002B5720" w:rsidRPr="002B5720">
        <w:tab/>
        <w:t>Present for all items</w:t>
      </w:r>
    </w:p>
    <w:p w14:paraId="31142929" w14:textId="2B9A055B" w:rsidR="001A561D" w:rsidRDefault="001A561D" w:rsidP="00C7373D">
      <w:pPr>
        <w:pStyle w:val="Paragraphnonumbers"/>
      </w:pPr>
      <w:r>
        <w:t xml:space="preserve">Bernice Dillon, </w:t>
      </w:r>
      <w:r w:rsidRPr="001A561D">
        <w:t>Health Technology Assessment Adviser</w:t>
      </w:r>
      <w:r>
        <w:tab/>
      </w:r>
      <w:r>
        <w:tab/>
      </w:r>
      <w:r w:rsidRPr="002B5720">
        <w:t>Present for all items</w:t>
      </w:r>
    </w:p>
    <w:p w14:paraId="0E07A7DB" w14:textId="753E0323" w:rsidR="002B5720" w:rsidRDefault="006A380B" w:rsidP="00C7373D">
      <w:pPr>
        <w:pStyle w:val="Paragraphnonumbers"/>
      </w:pPr>
      <w:r w:rsidRPr="006A380B">
        <w:t>Lizzy Latimer, Health Technology Assessment Adviser</w:t>
      </w:r>
      <w:r>
        <w:tab/>
      </w:r>
      <w:r w:rsidR="002B5720" w:rsidRPr="002B5720">
        <w:tab/>
        <w:t xml:space="preserve">Present for </w:t>
      </w:r>
      <w:r w:rsidR="00A30D3A" w:rsidRPr="005149C7">
        <w:t>items 1- 4.2</w:t>
      </w:r>
    </w:p>
    <w:p w14:paraId="0A78D846" w14:textId="53A23501" w:rsidR="001A561D" w:rsidRDefault="001A561D" w:rsidP="00C7373D">
      <w:pPr>
        <w:pStyle w:val="Paragraphnonumbers"/>
      </w:pPr>
      <w:r w:rsidRPr="001A561D">
        <w:t>Kimberley Carter, Health Technology Assessment Adviser</w:t>
      </w:r>
      <w:r>
        <w:tab/>
      </w:r>
      <w:r>
        <w:tab/>
      </w:r>
      <w:r w:rsidRPr="002B5720">
        <w:t>Present for all item</w:t>
      </w:r>
      <w:r>
        <w:t>s</w:t>
      </w:r>
    </w:p>
    <w:p w14:paraId="7FE1D818" w14:textId="022D4C44" w:rsidR="002B5720" w:rsidRDefault="006A380B" w:rsidP="00C7373D">
      <w:pPr>
        <w:pStyle w:val="Paragraphnonumbers"/>
      </w:pPr>
      <w:r w:rsidRPr="006A380B">
        <w:t>Rebecca Owens, Health Technology Assessment Analyst</w:t>
      </w:r>
      <w:r>
        <w:tab/>
      </w:r>
      <w:r w:rsidR="002B5720" w:rsidRPr="002B5720">
        <w:tab/>
        <w:t xml:space="preserve">Present for </w:t>
      </w:r>
      <w:r w:rsidR="00A30D3A" w:rsidRPr="005149C7">
        <w:t>items 5 - 6</w:t>
      </w:r>
    </w:p>
    <w:p w14:paraId="4E9E7BE9" w14:textId="498D7391" w:rsidR="0023330E" w:rsidRDefault="0023330E" w:rsidP="0023330E">
      <w:pPr>
        <w:pStyle w:val="Paragraphnonumbers"/>
      </w:pPr>
      <w:r>
        <w:t xml:space="preserve">Rebecca </w:t>
      </w:r>
      <w:proofErr w:type="spellStart"/>
      <w:proofErr w:type="gramStart"/>
      <w:r>
        <w:t>Brookfield,Senior</w:t>
      </w:r>
      <w:proofErr w:type="spellEnd"/>
      <w:proofErr w:type="gramEnd"/>
      <w:r>
        <w:t xml:space="preserve"> Health Technology Assessment Analyst</w:t>
      </w:r>
      <w:r w:rsidRPr="0023330E">
        <w:t xml:space="preserve"> </w:t>
      </w:r>
      <w:r w:rsidRPr="002B5720">
        <w:t xml:space="preserve">Present for </w:t>
      </w:r>
      <w:r w:rsidR="00A30D3A">
        <w:t xml:space="preserve">items </w:t>
      </w:r>
      <w:r w:rsidR="00A30D3A" w:rsidRPr="005149C7">
        <w:t>1- 4.2</w:t>
      </w:r>
    </w:p>
    <w:p w14:paraId="167816D6" w14:textId="727D7E5B" w:rsidR="0023330E" w:rsidRDefault="0023330E" w:rsidP="00C7373D">
      <w:pPr>
        <w:pStyle w:val="Paragraphnonumbers"/>
      </w:pPr>
      <w:r>
        <w:t>Ying-Ying Wang, Health Technology Assessment Analyst</w:t>
      </w:r>
      <w:r>
        <w:tab/>
      </w:r>
      <w:r>
        <w:tab/>
      </w:r>
      <w:r w:rsidRPr="002B5720">
        <w:t xml:space="preserve">Present for </w:t>
      </w:r>
      <w:r w:rsidR="00A30D3A">
        <w:t xml:space="preserve">items </w:t>
      </w:r>
      <w:r w:rsidR="00A30D3A" w:rsidRPr="005149C7">
        <w:t>1- 4.2</w:t>
      </w:r>
    </w:p>
    <w:p w14:paraId="316A1850" w14:textId="5CC4D801" w:rsidR="002B5720" w:rsidRDefault="006A380B" w:rsidP="00C7373D">
      <w:pPr>
        <w:pStyle w:val="Paragraphnonumbers"/>
      </w:pPr>
      <w:r w:rsidRPr="006A380B">
        <w:t>Charlotte Pelekanou, Health Technology Assessment Analyst</w:t>
      </w:r>
      <w:r w:rsidR="002B5720" w:rsidRPr="002B5720">
        <w:tab/>
      </w:r>
      <w:r w:rsidR="002B5720" w:rsidRPr="005149C7">
        <w:t xml:space="preserve">Present for </w:t>
      </w:r>
      <w:r w:rsidR="008A53B4" w:rsidRPr="005149C7">
        <w:t>items 5</w:t>
      </w:r>
      <w:r w:rsidR="008A53B4">
        <w:t>- 5.1</w:t>
      </w:r>
    </w:p>
    <w:p w14:paraId="4E338709" w14:textId="774BD54F" w:rsidR="002B5720" w:rsidRPr="005149C7" w:rsidRDefault="006A380B" w:rsidP="00C7373D">
      <w:pPr>
        <w:pStyle w:val="Paragraphnonumbers"/>
      </w:pPr>
      <w:r w:rsidRPr="006A380B">
        <w:t>Lirije Hyseni, Health Technology Assessment Analyst</w:t>
      </w:r>
      <w:r>
        <w:tab/>
      </w:r>
      <w:r>
        <w:tab/>
      </w:r>
      <w:r w:rsidR="002B5720" w:rsidRPr="002B5720">
        <w:tab/>
      </w:r>
      <w:r w:rsidR="00F66A4D" w:rsidRPr="005149C7">
        <w:t xml:space="preserve">Present for </w:t>
      </w:r>
      <w:r w:rsidR="008A53B4">
        <w:t xml:space="preserve">items </w:t>
      </w:r>
      <w:r w:rsidR="008A53B4" w:rsidRPr="005149C7">
        <w:t>1- 4.</w:t>
      </w:r>
      <w:r w:rsidR="008A53B4">
        <w:t>1</w:t>
      </w:r>
    </w:p>
    <w:p w14:paraId="13ED8EA5" w14:textId="1EE2A4BF" w:rsidR="006A380B" w:rsidRDefault="006A380B" w:rsidP="006A380B">
      <w:pPr>
        <w:pStyle w:val="Paragraphnonumbers"/>
      </w:pPr>
      <w:r w:rsidRPr="005149C7">
        <w:t>Federica Ciamponi, Health Technology Assessment Analyst</w:t>
      </w:r>
      <w:r w:rsidRPr="005149C7">
        <w:tab/>
      </w:r>
      <w:r w:rsidRPr="005149C7">
        <w:tab/>
        <w:t xml:space="preserve">Present for </w:t>
      </w:r>
      <w:r w:rsidR="008A53B4" w:rsidRPr="005149C7">
        <w:t>items 1- 4.2</w:t>
      </w:r>
    </w:p>
    <w:p w14:paraId="3364D621" w14:textId="71B8E8AE" w:rsidR="0023330E" w:rsidRPr="005149C7" w:rsidRDefault="0023330E" w:rsidP="006A380B">
      <w:pPr>
        <w:pStyle w:val="Paragraphnonumbers"/>
      </w:pPr>
      <w:r w:rsidRPr="0023330E">
        <w:t>Samantha Baskerville, Health Technology Assessment Analyst</w:t>
      </w:r>
      <w:r>
        <w:tab/>
      </w:r>
      <w:r w:rsidRPr="005149C7">
        <w:t xml:space="preserve">Present for </w:t>
      </w:r>
      <w:r w:rsidR="008A53B4" w:rsidRPr="005149C7">
        <w:t>items 5 - 6</w:t>
      </w:r>
    </w:p>
    <w:p w14:paraId="6EE8CC5F" w14:textId="2F05E153" w:rsidR="006A380B" w:rsidRDefault="001A561D" w:rsidP="006A380B">
      <w:pPr>
        <w:pStyle w:val="Paragraphnonumbers"/>
      </w:pPr>
      <w:r w:rsidRPr="001A561D">
        <w:t>Dionne Bowie, Health Technology Assessment Analyst</w:t>
      </w:r>
      <w:r>
        <w:t xml:space="preserve"> </w:t>
      </w:r>
      <w:r w:rsidR="006A380B">
        <w:tab/>
      </w:r>
      <w:r w:rsidR="006A380B" w:rsidRPr="002B5720">
        <w:tab/>
        <w:t>Present for all items</w:t>
      </w:r>
    </w:p>
    <w:p w14:paraId="5066B251" w14:textId="5DC347A1" w:rsidR="0023330E" w:rsidRDefault="0023330E" w:rsidP="0023330E">
      <w:pPr>
        <w:pStyle w:val="Paragraphnonumbers"/>
      </w:pPr>
      <w:r>
        <w:t xml:space="preserve">Alexa Forrester, Health Technology Adoption Manager, </w:t>
      </w:r>
      <w:proofErr w:type="gramStart"/>
      <w:r>
        <w:t>Adoption</w:t>
      </w:r>
      <w:proofErr w:type="gramEnd"/>
      <w:r>
        <w:t xml:space="preserve"> and Impact Team</w:t>
      </w:r>
      <w:r w:rsidR="008A53B4">
        <w:t xml:space="preserve"> </w:t>
      </w:r>
    </w:p>
    <w:p w14:paraId="22AC6058" w14:textId="16163774" w:rsidR="0023330E" w:rsidRDefault="0023330E" w:rsidP="0023330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49C7">
        <w:t>Present for items 1- 4.2</w:t>
      </w:r>
    </w:p>
    <w:p w14:paraId="59540AA1" w14:textId="361C2DF7" w:rsidR="00764452" w:rsidRDefault="0023330E" w:rsidP="0023330E">
      <w:pPr>
        <w:pStyle w:val="Paragraphnonumbers"/>
      </w:pPr>
      <w:r>
        <w:t xml:space="preserve">Louisa Regan, Implementation Adviser, </w:t>
      </w:r>
      <w:proofErr w:type="gramStart"/>
      <w:r>
        <w:t>Adoption</w:t>
      </w:r>
      <w:proofErr w:type="gramEnd"/>
      <w:r>
        <w:t xml:space="preserve"> and Impact Team (Plus Sutures)</w:t>
      </w:r>
      <w:r w:rsidR="006A380B">
        <w:tab/>
      </w:r>
    </w:p>
    <w:p w14:paraId="73F5592A" w14:textId="7CAB5E41" w:rsidR="006A380B" w:rsidRDefault="00764452" w:rsidP="006A380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6A380B" w:rsidRPr="002B5720">
        <w:t xml:space="preserve">Present for </w:t>
      </w:r>
      <w:r w:rsidR="00697AB0" w:rsidRPr="005149C7">
        <w:t>items 5 - 6</w:t>
      </w:r>
    </w:p>
    <w:p w14:paraId="48756F82" w14:textId="77777777" w:rsidR="003E6439" w:rsidRDefault="00697AB0" w:rsidP="003E6439">
      <w:pPr>
        <w:pStyle w:val="Paragraphnonumbers"/>
        <w:ind w:left="6480" w:hanging="6480"/>
      </w:pPr>
      <w:r w:rsidRPr="00697AB0">
        <w:t>Rosalee Mason, Corporate Office</w:t>
      </w:r>
      <w:r>
        <w:t xml:space="preserve"> </w:t>
      </w:r>
      <w:r w:rsidRPr="00697AB0">
        <w:t>Coordinator</w:t>
      </w:r>
      <w:r w:rsidR="006A380B">
        <w:tab/>
      </w:r>
      <w:r w:rsidR="003E6439">
        <w:tab/>
      </w:r>
      <w:r w:rsidR="006A380B" w:rsidRPr="002B5720">
        <w:t>Present for all items</w:t>
      </w:r>
      <w:r>
        <w:t xml:space="preserve"> 1-</w:t>
      </w:r>
    </w:p>
    <w:p w14:paraId="266A8C62" w14:textId="3CC285F0" w:rsidR="006A380B" w:rsidRDefault="003E6439" w:rsidP="003E6439">
      <w:pPr>
        <w:pStyle w:val="Paragraphnonumbers"/>
        <w:ind w:left="6480" w:hanging="6480"/>
      </w:pPr>
      <w:r>
        <w:tab/>
      </w:r>
      <w:r>
        <w:tab/>
      </w:r>
      <w:r>
        <w:tab/>
      </w:r>
      <w:r w:rsidR="00697AB0">
        <w:t>4.1 &amp; 5 – 5.1</w:t>
      </w:r>
    </w:p>
    <w:p w14:paraId="66786026" w14:textId="6EA3873D" w:rsidR="00E91075" w:rsidRDefault="00697AB0" w:rsidP="00E91075">
      <w:pPr>
        <w:pStyle w:val="Paragraphnonumbers"/>
      </w:pPr>
      <w:r w:rsidRPr="00697AB0">
        <w:t>Helen Crosbie, Public Involvement Adviser</w:t>
      </w:r>
      <w:r w:rsidR="00E91075">
        <w:tab/>
      </w:r>
      <w:r w:rsidR="00E91075">
        <w:tab/>
      </w:r>
      <w:r w:rsidR="00E91075">
        <w:tab/>
      </w:r>
      <w:r w:rsidR="00E91075">
        <w:tab/>
      </w:r>
      <w:r w:rsidR="00E91075" w:rsidRPr="005149C7">
        <w:t>Present for items 1-</w:t>
      </w:r>
      <w:r w:rsidR="005149C7" w:rsidRPr="005149C7">
        <w:t xml:space="preserve"> 4.2</w:t>
      </w:r>
    </w:p>
    <w:p w14:paraId="4D418AD8" w14:textId="1E059D0A" w:rsidR="00E91075" w:rsidRPr="00E91075" w:rsidRDefault="00697AB0" w:rsidP="006A380B">
      <w:pPr>
        <w:pStyle w:val="Paragraphnonumbers"/>
        <w:rPr>
          <w:color w:val="FF0000"/>
        </w:rPr>
      </w:pPr>
      <w:r w:rsidRPr="00697AB0">
        <w:t>Milena Wobbe, Topic Selection Analyst</w:t>
      </w:r>
      <w:r w:rsidR="00E91075">
        <w:tab/>
      </w:r>
      <w:r w:rsidR="00E91075">
        <w:tab/>
      </w:r>
      <w:r w:rsidR="00E91075">
        <w:tab/>
      </w:r>
      <w:r w:rsidR="00E91075">
        <w:tab/>
      </w:r>
      <w:r w:rsidR="00E91075">
        <w:tab/>
      </w:r>
      <w:r w:rsidR="00E91075" w:rsidRPr="005149C7">
        <w:t xml:space="preserve">Present for </w:t>
      </w:r>
      <w:r>
        <w:t xml:space="preserve">all </w:t>
      </w:r>
      <w:r w:rsidR="00E91075" w:rsidRPr="005149C7">
        <w:t>items</w:t>
      </w:r>
    </w:p>
    <w:p w14:paraId="60984346" w14:textId="3B995EDC" w:rsidR="006A380B" w:rsidRDefault="006A380B" w:rsidP="006A380B">
      <w:pPr>
        <w:pStyle w:val="Paragraphnonumbers"/>
      </w:pPr>
      <w:r w:rsidRPr="006A380B">
        <w:t>Philip Williams, Finance Analyst</w:t>
      </w:r>
      <w:r>
        <w:tab/>
      </w:r>
      <w:r>
        <w:tab/>
      </w:r>
      <w:r w:rsidRPr="002B5720">
        <w:tab/>
      </w:r>
      <w:r>
        <w:tab/>
      </w:r>
      <w:r>
        <w:tab/>
      </w:r>
      <w:r>
        <w:tab/>
      </w:r>
      <w:r w:rsidR="005149C7" w:rsidRPr="005149C7">
        <w:t xml:space="preserve">Present for items </w:t>
      </w:r>
      <w:r w:rsidR="00697AB0" w:rsidRPr="005149C7">
        <w:t>5 - 6</w:t>
      </w:r>
    </w:p>
    <w:p w14:paraId="131DB480" w14:textId="604C86AC" w:rsidR="006A380B" w:rsidRDefault="00E91075" w:rsidP="006A380B">
      <w:pPr>
        <w:pStyle w:val="Paragraphnonumbers"/>
      </w:pPr>
      <w:r w:rsidRPr="00E91075">
        <w:t>Ian Mather, Business Analyst</w:t>
      </w:r>
      <w:r w:rsidR="006A380B" w:rsidRPr="001A561D">
        <w:tab/>
      </w:r>
      <w:r w:rsidR="00697AB0">
        <w:rPr>
          <w:sz w:val="22"/>
        </w:rPr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 w:rsidRPr="005149C7">
        <w:t>Present for items</w:t>
      </w:r>
      <w:r w:rsidRPr="005149C7">
        <w:t xml:space="preserve"> </w:t>
      </w:r>
      <w:r w:rsidR="00697AB0" w:rsidRPr="005149C7">
        <w:t>1- 4.2</w:t>
      </w:r>
    </w:p>
    <w:p w14:paraId="72D75A62" w14:textId="2523535E" w:rsidR="006C4A94" w:rsidRDefault="006C4A94" w:rsidP="006A380B">
      <w:pPr>
        <w:pStyle w:val="Paragraphnonumbers"/>
      </w:pPr>
      <w:r>
        <w:t>Elaine Cartwright, RIA Associate Director</w:t>
      </w:r>
      <w:r w:rsidRPr="006C4A94">
        <w:t xml:space="preserve"> </w:t>
      </w:r>
      <w:r>
        <w:tab/>
      </w:r>
      <w:r>
        <w:tab/>
      </w:r>
      <w:r>
        <w:tab/>
      </w:r>
      <w:r>
        <w:tab/>
      </w:r>
      <w:r w:rsidRPr="005149C7">
        <w:t>Present for items 5 - 6</w:t>
      </w:r>
    </w:p>
    <w:p w14:paraId="330189F7" w14:textId="1E5E3966" w:rsidR="00F72CC2" w:rsidRDefault="00697AB0" w:rsidP="00F72CC2">
      <w:pPr>
        <w:pStyle w:val="Paragraphnonumbers"/>
      </w:pPr>
      <w:r w:rsidRPr="00697AB0">
        <w:t>Emilene Coventry, Senior Medical Editor</w:t>
      </w:r>
      <w:r w:rsidR="00F72CC2">
        <w:tab/>
      </w:r>
      <w:r w:rsidR="00F72CC2">
        <w:tab/>
      </w:r>
      <w:r w:rsidR="00F72CC2">
        <w:tab/>
      </w:r>
      <w:r w:rsidR="00F72CC2">
        <w:tab/>
      </w:r>
      <w:r>
        <w:tab/>
      </w:r>
      <w:r w:rsidR="00F72CC2" w:rsidRPr="002B5720">
        <w:t xml:space="preserve">Present for </w:t>
      </w:r>
      <w:r w:rsidRPr="005149C7">
        <w:t>items 1- 4.2</w:t>
      </w:r>
      <w:r>
        <w:t xml:space="preserve"> </w:t>
      </w:r>
    </w:p>
    <w:p w14:paraId="3C4528D5" w14:textId="6003671D" w:rsidR="00E91075" w:rsidRDefault="00697AB0" w:rsidP="00F72CC2">
      <w:pPr>
        <w:pStyle w:val="Paragraphnonumbers"/>
      </w:pPr>
      <w:r w:rsidRPr="00697AB0">
        <w:t>Jessica Davis, Market Access Analyst</w:t>
      </w:r>
      <w:r w:rsidR="00B47D64">
        <w:tab/>
      </w:r>
      <w:r w:rsidR="00B47D64">
        <w:tab/>
      </w:r>
      <w:r w:rsidR="00B47D64">
        <w:tab/>
      </w:r>
      <w:r>
        <w:tab/>
      </w:r>
      <w:r>
        <w:tab/>
      </w:r>
      <w:r>
        <w:tab/>
      </w:r>
      <w:r w:rsidR="00B47D64" w:rsidRPr="005149C7">
        <w:t xml:space="preserve">Present for </w:t>
      </w:r>
      <w:r>
        <w:t xml:space="preserve">all </w:t>
      </w:r>
      <w:r w:rsidRPr="005149C7">
        <w:t>items</w:t>
      </w:r>
      <w:r>
        <w:t xml:space="preserve"> </w:t>
      </w:r>
    </w:p>
    <w:p w14:paraId="6FCFE010" w14:textId="68A1265B" w:rsidR="00B47D64" w:rsidRDefault="00697AB0" w:rsidP="00B47D64">
      <w:pPr>
        <w:pStyle w:val="Paragraphnonumbers"/>
      </w:pPr>
      <w:r w:rsidRPr="00697AB0">
        <w:t>Rebecca Boffa, Senior Scientific Adviser</w:t>
      </w:r>
      <w:r w:rsidR="00B47D64">
        <w:tab/>
      </w:r>
      <w:r w:rsidR="00B47D64">
        <w:tab/>
      </w:r>
      <w:r>
        <w:tab/>
      </w:r>
      <w:r>
        <w:tab/>
      </w:r>
      <w:r>
        <w:tab/>
      </w:r>
      <w:r w:rsidR="005149C7" w:rsidRPr="005149C7">
        <w:t xml:space="preserve">Present for </w:t>
      </w:r>
      <w:r>
        <w:t xml:space="preserve">all </w:t>
      </w:r>
      <w:r w:rsidRPr="005149C7">
        <w:t>items</w:t>
      </w:r>
      <w:r>
        <w:t xml:space="preserve"> </w:t>
      </w:r>
    </w:p>
    <w:p w14:paraId="4F32CCCE" w14:textId="0B6F301A" w:rsidR="00B47D64" w:rsidRDefault="00697AB0" w:rsidP="00B47D64">
      <w:pPr>
        <w:pStyle w:val="Paragraphnonumbers"/>
      </w:pPr>
      <w:r w:rsidRPr="00697AB0">
        <w:lastRenderedPageBreak/>
        <w:t>Jacob Grant, Diagnostics</w:t>
      </w:r>
      <w:r>
        <w:t xml:space="preserve"> </w:t>
      </w:r>
      <w:r w:rsidRPr="00697AB0">
        <w:t xml:space="preserve">Assessment </w:t>
      </w:r>
      <w:r>
        <w:t>HTA</w:t>
      </w:r>
      <w:r w:rsidRPr="00697AB0">
        <w:t xml:space="preserve"> Analyst</w:t>
      </w:r>
      <w:r w:rsidR="00B47D64">
        <w:tab/>
      </w:r>
      <w:r w:rsidR="00B47D64">
        <w:tab/>
      </w:r>
      <w:r w:rsidR="00B47D64">
        <w:tab/>
      </w:r>
      <w:r w:rsidR="005149C7" w:rsidRPr="005149C7">
        <w:t>Present for items 1- 4.2</w:t>
      </w:r>
    </w:p>
    <w:p w14:paraId="4C415F0F" w14:textId="72139BF8" w:rsidR="00E956DD" w:rsidRDefault="00E7005B" w:rsidP="00C7373D">
      <w:pPr>
        <w:pStyle w:val="Paragraphnonumbers"/>
      </w:pPr>
      <w:r w:rsidRPr="00E7005B">
        <w:t>Rachel O’Leary, Clinical Scient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49C7">
        <w:t xml:space="preserve">Present for </w:t>
      </w:r>
      <w:r>
        <w:t>all items</w:t>
      </w:r>
    </w:p>
    <w:p w14:paraId="26E08F20" w14:textId="77777777" w:rsidR="00E7005B" w:rsidRDefault="00E7005B" w:rsidP="00C7373D">
      <w:pPr>
        <w:pStyle w:val="Paragraphnonumbers"/>
      </w:pPr>
    </w:p>
    <w:p w14:paraId="29D0332C" w14:textId="77777777" w:rsidR="00BA4EAD" w:rsidRPr="006231D3" w:rsidRDefault="00BA4EAD" w:rsidP="00657DFC">
      <w:pPr>
        <w:pStyle w:val="Heading2"/>
      </w:pPr>
      <w:bookmarkStart w:id="0" w:name="_Hlk1984286"/>
      <w:r w:rsidRPr="006231D3">
        <w:t>External group representatives present:</w:t>
      </w:r>
    </w:p>
    <w:bookmarkEnd w:id="0"/>
    <w:p w14:paraId="5F63132F" w14:textId="56FE0CE1" w:rsidR="00E956DD" w:rsidRDefault="000171F2" w:rsidP="00E956DD">
      <w:pPr>
        <w:pStyle w:val="Paragraphnonumbers"/>
      </w:pPr>
      <w:r w:rsidRPr="000171F2">
        <w:t>Dr Susan O'Connell, Senior Researcher, Cedar</w:t>
      </w:r>
      <w:r w:rsidR="00E956DD">
        <w:tab/>
      </w:r>
      <w:r>
        <w:tab/>
      </w:r>
      <w:r>
        <w:tab/>
      </w:r>
      <w:r>
        <w:tab/>
      </w:r>
      <w:r w:rsidR="005149C7" w:rsidRPr="005149C7">
        <w:t xml:space="preserve">Present for items </w:t>
      </w:r>
      <w:r w:rsidR="00E7005B">
        <w:t>1-4.1</w:t>
      </w:r>
    </w:p>
    <w:p w14:paraId="7AFD8E9A" w14:textId="62080AD5" w:rsidR="003B5241" w:rsidRDefault="000171F2" w:rsidP="00E956DD">
      <w:pPr>
        <w:pStyle w:val="Paragraphnonumbers"/>
      </w:pPr>
      <w:r w:rsidRPr="000171F2">
        <w:t>Dr Megan Dale, Senior Researcher, Cedar</w:t>
      </w:r>
      <w:r w:rsidR="001E7C74">
        <w:tab/>
      </w:r>
      <w:r w:rsidR="001E7C74">
        <w:tab/>
      </w:r>
      <w:r w:rsidR="001E7C74">
        <w:tab/>
      </w:r>
      <w:r w:rsidR="00E956DD">
        <w:tab/>
      </w:r>
      <w:r w:rsidR="005149C7" w:rsidRPr="005149C7">
        <w:t xml:space="preserve">Present for items </w:t>
      </w:r>
      <w:r w:rsidR="00E7005B">
        <w:t>1-4.1</w:t>
      </w:r>
    </w:p>
    <w:p w14:paraId="081772E1" w14:textId="4D8A57CE" w:rsidR="00996BCF" w:rsidRDefault="00996BCF" w:rsidP="00996BCF">
      <w:pPr>
        <w:pStyle w:val="Paragraphnonumbers"/>
      </w:pPr>
      <w:r>
        <w:t>Ms Kim Fairbairn, Service Lead, Newcastle EAC</w:t>
      </w:r>
      <w:r>
        <w:tab/>
      </w:r>
      <w:r>
        <w:tab/>
      </w:r>
      <w:r>
        <w:tab/>
      </w:r>
      <w:r w:rsidRPr="005149C7">
        <w:t xml:space="preserve">Present for items </w:t>
      </w:r>
      <w:r>
        <w:t>5- 5.1</w:t>
      </w:r>
    </w:p>
    <w:p w14:paraId="69948902" w14:textId="4A0BD37A" w:rsidR="00E7005B" w:rsidRDefault="00996BCF" w:rsidP="00996BCF">
      <w:pPr>
        <w:pStyle w:val="Paragraphnonumbers"/>
      </w:pPr>
      <w:r>
        <w:t>Dr Andrew Sims, Director / Head of Department, Medical Physics and Clinical Engineering, Newcastle E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49C7">
        <w:t xml:space="preserve">Present for items </w:t>
      </w:r>
      <w:r>
        <w:t>5- 5.1</w:t>
      </w:r>
    </w:p>
    <w:p w14:paraId="08F32FD4" w14:textId="77777777" w:rsidR="003B5241" w:rsidRPr="003B5241" w:rsidRDefault="003B5241" w:rsidP="003B5241">
      <w:pPr>
        <w:rPr>
          <w:lang w:eastAsia="en-GB"/>
        </w:rPr>
      </w:pPr>
    </w:p>
    <w:p w14:paraId="0977DCAA" w14:textId="117BBDA8" w:rsidR="00BA4EAD" w:rsidRPr="006231D3" w:rsidRDefault="00BA4EAD" w:rsidP="00657DFC">
      <w:pPr>
        <w:pStyle w:val="Heading2"/>
      </w:pPr>
      <w:r w:rsidRPr="006231D3">
        <w:t>Professional experts present:</w:t>
      </w:r>
    </w:p>
    <w:p w14:paraId="5659224D" w14:textId="152279F2" w:rsidR="00085585" w:rsidRPr="00085585" w:rsidRDefault="00996BCF" w:rsidP="00085585">
      <w:pPr>
        <w:pStyle w:val="Paragraphnonumbers"/>
      </w:pPr>
      <w:r w:rsidRPr="00996BCF">
        <w:t>Mr Benjamin Ayres, Consultant Urological Surgeon, St Georges University Hospital NHS Foundation Trust</w:t>
      </w:r>
      <w:r w:rsidR="00A363B3">
        <w:tab/>
      </w:r>
      <w:r w:rsidR="00A363B3">
        <w:tab/>
      </w:r>
      <w:r w:rsidR="00A363B3">
        <w:tab/>
      </w:r>
      <w:r w:rsidR="00A363B3">
        <w:tab/>
      </w:r>
      <w:r w:rsidR="00A363B3">
        <w:tab/>
      </w:r>
      <w:r w:rsidR="00A363B3">
        <w:tab/>
      </w:r>
      <w:r w:rsidR="00085585" w:rsidRPr="00085585">
        <w:t xml:space="preserve">Present for items </w:t>
      </w:r>
      <w:r w:rsidR="00610FE9">
        <w:t>1-</w:t>
      </w:r>
      <w:r w:rsidR="00955337">
        <w:t xml:space="preserve"> </w:t>
      </w:r>
      <w:r w:rsidR="00610FE9">
        <w:t>4.1</w:t>
      </w:r>
    </w:p>
    <w:p w14:paraId="3485B4D2" w14:textId="6CE85BD2" w:rsidR="00BA4EAD" w:rsidRDefault="00996BCF" w:rsidP="00085585">
      <w:pPr>
        <w:pStyle w:val="Paragraphnonumbers"/>
      </w:pPr>
      <w:r w:rsidRPr="00996BCF">
        <w:t xml:space="preserve">Prof Sanjeev Madaan, Consultant Urological Surgeon &amp; Lead Cancer Clinician, </w:t>
      </w:r>
      <w:proofErr w:type="spellStart"/>
      <w:r w:rsidRPr="00996BCF">
        <w:t>Darent</w:t>
      </w:r>
      <w:proofErr w:type="spellEnd"/>
      <w:r w:rsidRPr="00996BCF">
        <w:t xml:space="preserve"> Valley Hospital, Dartford</w:t>
      </w:r>
      <w:r w:rsidR="00085585" w:rsidRPr="00085585">
        <w:tab/>
      </w:r>
      <w:r w:rsidR="001E7C74">
        <w:tab/>
      </w:r>
      <w:r w:rsidR="001E7C74">
        <w:tab/>
      </w:r>
      <w:r w:rsidR="001E7C74">
        <w:tab/>
      </w:r>
      <w:r w:rsidR="001E7C74">
        <w:tab/>
      </w:r>
      <w:r w:rsidR="001E7C74">
        <w:tab/>
      </w:r>
      <w:r w:rsidR="00085585" w:rsidRPr="00085585">
        <w:t xml:space="preserve">Present for items </w:t>
      </w:r>
      <w:r w:rsidR="00610FE9">
        <w:t>1-</w:t>
      </w:r>
      <w:r w:rsidR="00955337">
        <w:t xml:space="preserve"> </w:t>
      </w:r>
      <w:r w:rsidR="00610FE9">
        <w:t>4.1</w:t>
      </w:r>
    </w:p>
    <w:p w14:paraId="17E94E22" w14:textId="3581A46C" w:rsidR="00D71C4F" w:rsidRDefault="00996BCF" w:rsidP="00085585">
      <w:pPr>
        <w:pStyle w:val="Paragraphnonumbers"/>
      </w:pPr>
      <w:r w:rsidRPr="00996BCF">
        <w:t xml:space="preserve">Ms Angela Elliott, Urology Clinical Nurse Specialist, </w:t>
      </w:r>
      <w:proofErr w:type="spellStart"/>
      <w:r w:rsidRPr="00996BCF">
        <w:t>Darent</w:t>
      </w:r>
      <w:proofErr w:type="spellEnd"/>
      <w:r w:rsidRPr="00996BCF">
        <w:t xml:space="preserve"> Valley Hospital </w:t>
      </w:r>
      <w:proofErr w:type="gramStart"/>
      <w:r w:rsidRPr="00996BCF">
        <w:t>Dartford</w:t>
      </w:r>
      <w:proofErr w:type="gramEnd"/>
      <w:r w:rsidRPr="00996BCF">
        <w:t xml:space="preserve"> and Gravesham Trust</w:t>
      </w:r>
      <w:r w:rsidR="00D71C4F">
        <w:tab/>
      </w:r>
      <w:r w:rsidR="00D71C4F">
        <w:tab/>
      </w:r>
      <w:r w:rsidR="00D71C4F">
        <w:tab/>
      </w:r>
      <w:r w:rsidR="00D71C4F">
        <w:tab/>
      </w:r>
      <w:r w:rsidR="00D71C4F">
        <w:tab/>
      </w:r>
      <w:r w:rsidR="00D71C4F">
        <w:tab/>
      </w:r>
      <w:r w:rsidR="00D71C4F" w:rsidRPr="00085585">
        <w:t xml:space="preserve">Present for items </w:t>
      </w:r>
      <w:r w:rsidR="00D71C4F">
        <w:t>1-</w:t>
      </w:r>
      <w:r w:rsidR="00955337">
        <w:t xml:space="preserve"> </w:t>
      </w:r>
      <w:r w:rsidR="00D71C4F">
        <w:t>4.</w:t>
      </w:r>
      <w:r w:rsidR="006E54A3">
        <w:t>1</w:t>
      </w:r>
    </w:p>
    <w:p w14:paraId="65250884" w14:textId="55F73B65" w:rsidR="00D71C4F" w:rsidRDefault="00996BCF" w:rsidP="00085585">
      <w:pPr>
        <w:pStyle w:val="Paragraphnonumbers"/>
      </w:pPr>
      <w:r w:rsidRPr="00996BCF">
        <w:t>Eve Prokop, Patient expert</w:t>
      </w:r>
      <w:r w:rsidR="00D71C4F">
        <w:tab/>
      </w:r>
      <w:r w:rsidR="00D71C4F">
        <w:tab/>
      </w:r>
      <w:r w:rsidR="00D71C4F">
        <w:tab/>
      </w:r>
      <w:r w:rsidR="00D71C4F">
        <w:tab/>
      </w:r>
      <w:r w:rsidR="00D71C4F">
        <w:tab/>
      </w:r>
      <w:r w:rsidR="00D71C4F">
        <w:tab/>
      </w:r>
      <w:r w:rsidR="00D71C4F" w:rsidRPr="00085585">
        <w:t xml:space="preserve">Present for items </w:t>
      </w:r>
      <w:r w:rsidR="00D71C4F">
        <w:t>1-</w:t>
      </w:r>
      <w:r w:rsidR="00955337">
        <w:t xml:space="preserve"> 4.1</w:t>
      </w:r>
    </w:p>
    <w:p w14:paraId="07C73856" w14:textId="21ACF3A1" w:rsidR="00D71C4F" w:rsidRDefault="00996BCF" w:rsidP="00085585">
      <w:pPr>
        <w:pStyle w:val="Paragraphnonumbers"/>
      </w:pPr>
      <w:r w:rsidRPr="00996BCF">
        <w:t>Justin Wormald, DPhil Candidate and Specialty Trainee/Registrar in Plastic and Reconstructive Surgery, Nuffield Department of Orthopaedics, Rheumatology and Musculoskeletal Sciences, University of Oxford</w:t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 w:rsidRPr="00085585">
        <w:t xml:space="preserve">Present for items </w:t>
      </w:r>
      <w:r w:rsidR="005149C7">
        <w:t>5- 5.1</w:t>
      </w:r>
    </w:p>
    <w:p w14:paraId="1770A977" w14:textId="573783D4" w:rsidR="006E54A3" w:rsidRDefault="00996BCF" w:rsidP="00085585">
      <w:pPr>
        <w:pStyle w:val="Paragraphnonumbers"/>
      </w:pPr>
      <w:r w:rsidRPr="00996BCF">
        <w:t>Giles Bond-Smith, Consultant Surgeon, Clinical Lead for Emergency General Surgery, Clinical Lead for SSI Reduction, Oxford University Hospitals, Oxford University Hospitals NHS Foundation Trust</w:t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 w:rsidRPr="00085585">
        <w:t xml:space="preserve">Present for items </w:t>
      </w:r>
      <w:r w:rsidR="005149C7">
        <w:t>5- 5.1</w:t>
      </w:r>
    </w:p>
    <w:p w14:paraId="06A594D5" w14:textId="0EDBD6B0" w:rsidR="00A363B3" w:rsidRPr="00A363B3" w:rsidRDefault="00996BCF" w:rsidP="006E54A3">
      <w:pPr>
        <w:pStyle w:val="Paragraphnonumbers"/>
      </w:pPr>
      <w:r w:rsidRPr="00996BCF">
        <w:t>Lilian Chiwera, Infection Control Surveillance Team Leader, Guy’s &amp; St Thomas’ NHS Foundation Trust</w:t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 w:rsidRPr="00085585">
        <w:t xml:space="preserve">Present for items </w:t>
      </w:r>
      <w:r w:rsidR="005149C7">
        <w:t>5- 5.1</w:t>
      </w:r>
    </w:p>
    <w:p w14:paraId="65694A96" w14:textId="77777777" w:rsidR="00085585" w:rsidRPr="00205638" w:rsidRDefault="00085585" w:rsidP="00085585">
      <w:pPr>
        <w:pStyle w:val="Paragraphnonumbers"/>
      </w:pPr>
    </w:p>
    <w:p w14:paraId="135F3CB4" w14:textId="77777777" w:rsidR="00463336" w:rsidRPr="00085585" w:rsidRDefault="00463336" w:rsidP="00657DFC">
      <w:pPr>
        <w:pStyle w:val="Level1Numbered"/>
        <w:numPr>
          <w:ilvl w:val="0"/>
          <w:numId w:val="14"/>
        </w:numPr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7A8818F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267F1F52" w14:textId="18D3CB3F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F76F368703324751A0D4ABFDFBCDCCD6"/>
          </w:placeholder>
        </w:sdtPr>
        <w:sdtEndPr/>
        <w:sdtContent>
          <w:r w:rsidR="001E7C74" w:rsidRPr="000C2846">
            <w:rPr>
              <w:szCs w:val="24"/>
            </w:rPr>
            <w:t>Fiona Denison (Vice-chair)</w:t>
          </w:r>
          <w:r w:rsidR="00130B49">
            <w:rPr>
              <w:szCs w:val="24"/>
            </w:rPr>
            <w:t>,</w:t>
          </w:r>
          <w:r w:rsidR="00130B49" w:rsidRPr="00130B49">
            <w:t xml:space="preserve"> </w:t>
          </w:r>
          <w:r w:rsidR="00130B49" w:rsidRPr="00130B49">
            <w:rPr>
              <w:szCs w:val="24"/>
            </w:rPr>
            <w:t>Donna Cowan</w:t>
          </w:r>
          <w:r w:rsidR="00130B49">
            <w:rPr>
              <w:szCs w:val="24"/>
            </w:rPr>
            <w:t xml:space="preserve">, </w:t>
          </w:r>
          <w:r w:rsidR="00130B49" w:rsidRPr="00130B49">
            <w:rPr>
              <w:szCs w:val="24"/>
            </w:rPr>
            <w:t>Avril McCarthy</w:t>
          </w:r>
          <w:r w:rsidR="00130B49">
            <w:rPr>
              <w:szCs w:val="24"/>
            </w:rPr>
            <w:t xml:space="preserve"> &amp; </w:t>
          </w:r>
          <w:r w:rsidR="00130B49" w:rsidRPr="00130B49">
            <w:rPr>
              <w:szCs w:val="24"/>
            </w:rPr>
            <w:t>Naomi McVey</w:t>
          </w:r>
          <w:r w:rsidR="00BC0697">
            <w:t>.</w:t>
          </w:r>
        </w:sdtContent>
      </w:sdt>
    </w:p>
    <w:p w14:paraId="75E1547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62B05B59" w14:textId="1BA0471A" w:rsidR="006E54A3" w:rsidRDefault="00996BCF" w:rsidP="00F57A78">
      <w:pPr>
        <w:pStyle w:val="Level2numbered"/>
      </w:pPr>
      <w:r>
        <w:t>Welcome</w:t>
      </w:r>
      <w:r w:rsidR="006E54A3" w:rsidRPr="006E54A3">
        <w:t xml:space="preserve"> to </w:t>
      </w:r>
      <w:r>
        <w:t xml:space="preserve">new </w:t>
      </w:r>
      <w:r w:rsidR="006E54A3">
        <w:t xml:space="preserve">committee members: </w:t>
      </w:r>
      <w:r w:rsidRPr="00996BCF">
        <w:t xml:space="preserve">Mr Michael Kolovetsios </w:t>
      </w:r>
      <w:r w:rsidR="006E54A3">
        <w:t>and</w:t>
      </w:r>
      <w:r w:rsidR="006E54A3" w:rsidRPr="006E54A3">
        <w:t xml:space="preserve"> </w:t>
      </w:r>
      <w:r w:rsidRPr="00996BCF">
        <w:t>Dr Huseyin Naci</w:t>
      </w:r>
    </w:p>
    <w:p w14:paraId="4521E4BE" w14:textId="325C65D2" w:rsidR="00DC1F86" w:rsidRPr="00C015B8" w:rsidRDefault="00DC1F86" w:rsidP="00E56B48">
      <w:pPr>
        <w:pStyle w:val="Level1Numbered"/>
      </w:pPr>
      <w:r w:rsidRPr="00C015B8">
        <w:lastRenderedPageBreak/>
        <w:t xml:space="preserve">Minutes </w:t>
      </w:r>
      <w:r w:rsidR="00C015B8" w:rsidRPr="00C015B8">
        <w:t>from the last</w:t>
      </w:r>
      <w:r w:rsidRPr="00C015B8">
        <w:t xml:space="preserve"> meeting</w:t>
      </w:r>
      <w:r w:rsidR="00DE0DCB">
        <w:t xml:space="preserve"> </w:t>
      </w:r>
    </w:p>
    <w:p w14:paraId="405133AD" w14:textId="6380F8C1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287D7D2610345EB9FF3E85FF05A908F"/>
          </w:placeholder>
        </w:sdtPr>
        <w:sdtEndPr/>
        <w:sdtContent>
          <w:r w:rsidR="00130B49">
            <w:t>23 April</w:t>
          </w:r>
          <w:r w:rsidR="00625480">
            <w:t xml:space="preserve"> 2021</w:t>
          </w:r>
        </w:sdtContent>
      </w:sdt>
      <w:r w:rsidR="00205638" w:rsidRPr="005E2873">
        <w:rPr>
          <w:highlight w:val="lightGray"/>
        </w:rPr>
        <w:t xml:space="preserve"> </w:t>
      </w:r>
    </w:p>
    <w:p w14:paraId="16403898" w14:textId="15690410" w:rsidR="00A269AF" w:rsidRPr="00205638" w:rsidRDefault="00F44278" w:rsidP="00E56B48">
      <w:pPr>
        <w:pStyle w:val="Level1Numbered"/>
      </w:pPr>
      <w:sdt>
        <w:sdtPr>
          <w:id w:val="-1147583954"/>
          <w:placeholder>
            <w:docPart w:val="88A550C15E0941E09679C43BA841F9D6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E0DCB">
            <w:t>Evaluation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70C54E51A1F6425B9BD5BB645AFA9810"/>
          </w:placeholder>
        </w:sdtPr>
        <w:sdtEndPr/>
        <w:sdtContent>
          <w:proofErr w:type="spellStart"/>
          <w:r w:rsidR="00130B49" w:rsidRPr="00130B49">
            <w:rPr>
              <w:bCs/>
            </w:rPr>
            <w:t>Synergo</w:t>
          </w:r>
          <w:proofErr w:type="spellEnd"/>
          <w:r w:rsidR="00130B49" w:rsidRPr="00130B49">
            <w:rPr>
              <w:bCs/>
            </w:rPr>
            <w:t xml:space="preserve"> for non-muscle-invasive bladder cancer</w:t>
          </w:r>
        </w:sdtContent>
      </w:sdt>
    </w:p>
    <w:p w14:paraId="38C7D039" w14:textId="03860023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  <w:r w:rsidR="006E54A3">
        <w:t xml:space="preserve"> </w:t>
      </w:r>
    </w:p>
    <w:p w14:paraId="648BEC9A" w14:textId="488D8C4C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09320F" w:rsidRPr="0009320F">
        <w:t>MEL Medical Enterprises Ltd</w:t>
      </w:r>
      <w:r w:rsidR="0009320F">
        <w:t>.</w:t>
      </w:r>
    </w:p>
    <w:p w14:paraId="5F767C4D" w14:textId="30224417" w:rsidR="001D0BC9" w:rsidRPr="00A8774A" w:rsidRDefault="002F5606" w:rsidP="001D0BC9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 xml:space="preserve">to declare any </w:t>
      </w:r>
      <w:r w:rsidRPr="00A8774A">
        <w:t>relevant interests</w:t>
      </w:r>
      <w:r w:rsidR="00782C9C" w:rsidRPr="00A8774A">
        <w:t xml:space="preserve"> in relation to </w:t>
      </w:r>
      <w:r w:rsidR="00EA7444" w:rsidRPr="00A8774A">
        <w:t xml:space="preserve">the </w:t>
      </w:r>
      <w:r w:rsidR="00DA7E81" w:rsidRPr="00A8774A">
        <w:t>item</w:t>
      </w:r>
      <w:r w:rsidR="00EA7444" w:rsidRPr="00A8774A">
        <w:t xml:space="preserve"> being considered.</w:t>
      </w:r>
      <w:r w:rsidR="00402715" w:rsidRPr="00A8774A">
        <w:t xml:space="preserve"> </w:t>
      </w:r>
    </w:p>
    <w:sdt>
      <w:sdtPr>
        <w:id w:val="-2144731752"/>
        <w:placeholder>
          <w:docPart w:val="EE8E1914D130459B84F2C0DEAFB8642A"/>
        </w:placeholder>
      </w:sdtPr>
      <w:sdtEndPr/>
      <w:sdtContent>
        <w:p w14:paraId="6A014D7B" w14:textId="04075882" w:rsidR="0009320F" w:rsidRDefault="0009320F" w:rsidP="0009320F">
          <w:pPr>
            <w:pStyle w:val="Bulletlist"/>
          </w:pPr>
          <w:r w:rsidRPr="0009320F">
            <w:t xml:space="preserve">Mr Benjamin Ayres </w:t>
          </w:r>
          <w:r w:rsidR="003448CA" w:rsidRPr="00E00AAB">
            <w:t xml:space="preserve">declared a </w:t>
          </w:r>
          <w:r>
            <w:t xml:space="preserve">direct </w:t>
          </w:r>
          <w:r w:rsidR="003448CA" w:rsidRPr="001D0BC9">
            <w:t>financial</w:t>
          </w:r>
          <w:r w:rsidR="003448CA">
            <w:t xml:space="preserve"> </w:t>
          </w:r>
          <w:r w:rsidR="003448CA" w:rsidRPr="00E00AAB">
            <w:t>interest as he</w:t>
          </w:r>
          <w:r>
            <w:t xml:space="preserve"> received f</w:t>
          </w:r>
          <w:r w:rsidRPr="0009320F">
            <w:t xml:space="preserve">unding to attend International Urology Conference by </w:t>
          </w:r>
          <w:proofErr w:type="spellStart"/>
          <w:r w:rsidRPr="0009320F">
            <w:t>Synergo</w:t>
          </w:r>
          <w:proofErr w:type="spellEnd"/>
          <w:r w:rsidRPr="0009320F">
            <w:t>, Medical Enterprises Europe</w:t>
          </w:r>
          <w:r>
            <w:t>. He received l</w:t>
          </w:r>
          <w:r w:rsidRPr="0009320F">
            <w:t>ecturer fees talking on bladder cancer and narrow band imaging for Olympus</w:t>
          </w:r>
          <w:r>
            <w:t xml:space="preserve"> and for talking</w:t>
          </w:r>
          <w:r w:rsidRPr="0009320F">
            <w:t xml:space="preserve"> on bladder cancer for Kyowa</w:t>
          </w:r>
          <w:r>
            <w:t>. He also received c</w:t>
          </w:r>
          <w:r w:rsidRPr="0009320F">
            <w:t>onsultancy advice on urinary biomarkers for bladder cancer by Cepheid</w:t>
          </w:r>
          <w:r>
            <w:t>.</w:t>
          </w:r>
        </w:p>
        <w:p w14:paraId="67283E0C" w14:textId="77777777" w:rsidR="0009320F" w:rsidRDefault="0009320F" w:rsidP="00E51267">
          <w:pPr>
            <w:pStyle w:val="Bulletlist"/>
            <w:numPr>
              <w:ilvl w:val="0"/>
              <w:numId w:val="0"/>
            </w:numPr>
            <w:spacing w:after="0"/>
            <w:ind w:left="2625"/>
          </w:pPr>
          <w:r w:rsidRPr="0009320F">
            <w:t xml:space="preserve">Mr Benjamin Ayres </w:t>
          </w:r>
          <w:r w:rsidRPr="00E00AAB">
            <w:t xml:space="preserve">declared </w:t>
          </w:r>
          <w:r>
            <w:t xml:space="preserve">also </w:t>
          </w:r>
          <w:r w:rsidRPr="00E00AAB">
            <w:t xml:space="preserve">a </w:t>
          </w:r>
          <w:r>
            <w:t>n</w:t>
          </w:r>
          <w:r w:rsidRPr="0009320F">
            <w:t xml:space="preserve">on-financial professional </w:t>
          </w:r>
          <w:r w:rsidRPr="00E00AAB">
            <w:t>interest as he</w:t>
          </w:r>
          <w:r>
            <w:t>:</w:t>
          </w:r>
        </w:p>
        <w:p w14:paraId="28DB2535" w14:textId="20879C65" w:rsidR="0009320F" w:rsidRDefault="0009320F" w:rsidP="00E51267">
          <w:pPr>
            <w:pStyle w:val="Bulletlist"/>
            <w:numPr>
              <w:ilvl w:val="0"/>
              <w:numId w:val="0"/>
            </w:numPr>
            <w:spacing w:after="0"/>
            <w:ind w:left="2625"/>
          </w:pPr>
          <w:r>
            <w:t xml:space="preserve">- is </w:t>
          </w:r>
          <w:r w:rsidRPr="0009320F">
            <w:t>Chief UK Investigator for MSD bladder cancer trial Keynote 676</w:t>
          </w:r>
        </w:p>
        <w:p w14:paraId="0D87A10A" w14:textId="480C8D48" w:rsidR="0009320F" w:rsidRDefault="0009320F" w:rsidP="00E51267">
          <w:pPr>
            <w:pStyle w:val="Bulletlist"/>
            <w:numPr>
              <w:ilvl w:val="0"/>
              <w:numId w:val="0"/>
            </w:numPr>
            <w:spacing w:after="0"/>
            <w:ind w:left="2625"/>
            <w:rPr>
              <w:i/>
            </w:rPr>
          </w:pPr>
          <w:r>
            <w:t xml:space="preserve">- </w:t>
          </w:r>
          <w:r w:rsidR="00E51267">
            <w:t xml:space="preserve">is </w:t>
          </w:r>
          <w:r w:rsidRPr="00A76EDB">
            <w:rPr>
              <w:i/>
            </w:rPr>
            <w:t xml:space="preserve">Penile cancer disease area coordinator for </w:t>
          </w:r>
          <w:proofErr w:type="spellStart"/>
          <w:r w:rsidRPr="00A76EDB">
            <w:rPr>
              <w:i/>
            </w:rPr>
            <w:t>eUROGEN</w:t>
          </w:r>
          <w:proofErr w:type="spellEnd"/>
          <w:r w:rsidRPr="00A76EDB">
            <w:rPr>
              <w:i/>
            </w:rPr>
            <w:t xml:space="preserve"> (EU project)</w:t>
          </w:r>
        </w:p>
        <w:p w14:paraId="0CF36C41" w14:textId="0EF22694" w:rsidR="0009320F" w:rsidRDefault="0009320F" w:rsidP="00E51267">
          <w:pPr>
            <w:pStyle w:val="Bulletlist"/>
            <w:numPr>
              <w:ilvl w:val="0"/>
              <w:numId w:val="0"/>
            </w:numPr>
            <w:spacing w:after="0"/>
            <w:ind w:left="2625"/>
            <w:rPr>
              <w:i/>
            </w:rPr>
          </w:pPr>
          <w:r>
            <w:rPr>
              <w:i/>
            </w:rPr>
            <w:t xml:space="preserve">- </w:t>
          </w:r>
          <w:r w:rsidR="00E51267">
            <w:rPr>
              <w:i/>
            </w:rPr>
            <w:t xml:space="preserve">is </w:t>
          </w:r>
          <w:r w:rsidR="00E51267" w:rsidRPr="00A76EDB">
            <w:rPr>
              <w:i/>
            </w:rPr>
            <w:t>EAU-ASCO penile cancer guideline panel member</w:t>
          </w:r>
        </w:p>
        <w:p w14:paraId="7ABEA56C" w14:textId="69839A82" w:rsidR="00E51267" w:rsidRDefault="00E51267" w:rsidP="00E51267">
          <w:pPr>
            <w:pStyle w:val="Bulletlist"/>
            <w:numPr>
              <w:ilvl w:val="0"/>
              <w:numId w:val="0"/>
            </w:numPr>
            <w:spacing w:after="0"/>
            <w:ind w:left="2625"/>
            <w:rPr>
              <w:i/>
            </w:rPr>
          </w:pPr>
          <w:r>
            <w:rPr>
              <w:i/>
            </w:rPr>
            <w:t>- is c</w:t>
          </w:r>
          <w:r w:rsidRPr="00A76EDB">
            <w:rPr>
              <w:i/>
            </w:rPr>
            <w:t xml:space="preserve">o-lead for patient and clinician education for the Global Society of Rare GU </w:t>
          </w:r>
          <w:proofErr w:type="spellStart"/>
          <w:r w:rsidRPr="00A76EDB">
            <w:rPr>
              <w:i/>
            </w:rPr>
            <w:t>Tumors</w:t>
          </w:r>
          <w:proofErr w:type="spellEnd"/>
        </w:p>
        <w:p w14:paraId="6D5F73E7" w14:textId="0EDDC3BB" w:rsidR="00E51267" w:rsidRDefault="00E51267" w:rsidP="00E51267">
          <w:pPr>
            <w:pStyle w:val="Bulletlist"/>
            <w:numPr>
              <w:ilvl w:val="0"/>
              <w:numId w:val="0"/>
            </w:numPr>
            <w:spacing w:after="0"/>
            <w:ind w:left="2625"/>
            <w:rPr>
              <w:i/>
            </w:rPr>
          </w:pPr>
          <w:r>
            <w:t xml:space="preserve">- </w:t>
          </w:r>
          <w:r>
            <w:rPr>
              <w:i/>
            </w:rPr>
            <w:t>is s</w:t>
          </w:r>
          <w:r w:rsidRPr="00A76EDB">
            <w:rPr>
              <w:i/>
            </w:rPr>
            <w:t>peaker at ORCHID charity patient support group meetings for penile cancer and to MPs</w:t>
          </w:r>
        </w:p>
        <w:p w14:paraId="6DC43B09" w14:textId="39596B47" w:rsidR="00E51267" w:rsidRDefault="00E51267" w:rsidP="00E51267">
          <w:pPr>
            <w:pStyle w:val="Bulletlist"/>
            <w:numPr>
              <w:ilvl w:val="0"/>
              <w:numId w:val="0"/>
            </w:numPr>
            <w:spacing w:after="0"/>
            <w:ind w:left="2625"/>
            <w:rPr>
              <w:i/>
            </w:rPr>
          </w:pPr>
          <w:r>
            <w:rPr>
              <w:i/>
            </w:rPr>
            <w:t xml:space="preserve">- was an expert for </w:t>
          </w:r>
          <w:r w:rsidRPr="00A76EDB">
            <w:rPr>
              <w:i/>
            </w:rPr>
            <w:t xml:space="preserve">NICE </w:t>
          </w:r>
          <w:proofErr w:type="spellStart"/>
          <w:r w:rsidRPr="00A76EDB">
            <w:rPr>
              <w:i/>
            </w:rPr>
            <w:t>Medtech</w:t>
          </w:r>
          <w:proofErr w:type="spellEnd"/>
          <w:r w:rsidRPr="00A76EDB">
            <w:rPr>
              <w:i/>
            </w:rPr>
            <w:t xml:space="preserve"> Innovation Briefing </w:t>
          </w:r>
          <w:proofErr w:type="spellStart"/>
          <w:r w:rsidRPr="00A76EDB">
            <w:rPr>
              <w:i/>
            </w:rPr>
            <w:t>Synergo</w:t>
          </w:r>
          <w:proofErr w:type="spellEnd"/>
        </w:p>
        <w:p w14:paraId="5115B752" w14:textId="384222C1" w:rsidR="00E51267" w:rsidRDefault="00E51267" w:rsidP="00E51267">
          <w:pPr>
            <w:pStyle w:val="Bulletlist"/>
            <w:numPr>
              <w:ilvl w:val="0"/>
              <w:numId w:val="0"/>
            </w:numPr>
            <w:spacing w:after="0"/>
            <w:ind w:left="2625"/>
            <w:rPr>
              <w:i/>
            </w:rPr>
          </w:pPr>
          <w:r>
            <w:t xml:space="preserve">- attended </w:t>
          </w:r>
          <w:r w:rsidRPr="00A76EDB">
            <w:rPr>
              <w:i/>
            </w:rPr>
            <w:t xml:space="preserve">ATMP Workshop for bladder cancer </w:t>
          </w:r>
          <w:proofErr w:type="spellStart"/>
          <w:r w:rsidRPr="00A76EDB">
            <w:rPr>
              <w:i/>
            </w:rPr>
            <w:t>NHSi</w:t>
          </w:r>
          <w:proofErr w:type="spellEnd"/>
        </w:p>
        <w:p w14:paraId="10D9C3F9" w14:textId="21E6A8EE" w:rsidR="00E51267" w:rsidRDefault="00E51267" w:rsidP="00E51267">
          <w:pPr>
            <w:pStyle w:val="Bulletlist"/>
            <w:numPr>
              <w:ilvl w:val="0"/>
              <w:numId w:val="0"/>
            </w:numPr>
            <w:spacing w:after="0"/>
            <w:ind w:left="2625"/>
            <w:rPr>
              <w:i/>
            </w:rPr>
          </w:pPr>
          <w:r>
            <w:t xml:space="preserve">- is </w:t>
          </w:r>
          <w:r w:rsidRPr="00A76EDB">
            <w:rPr>
              <w:i/>
            </w:rPr>
            <w:t>GIRFT Urology lead for London</w:t>
          </w:r>
        </w:p>
        <w:p w14:paraId="28EB694F" w14:textId="77777777" w:rsidR="00E51267" w:rsidRPr="00E00AAB" w:rsidRDefault="00E51267" w:rsidP="00E51267">
          <w:pPr>
            <w:pStyle w:val="Bulletlist"/>
            <w:numPr>
              <w:ilvl w:val="0"/>
              <w:numId w:val="0"/>
            </w:numPr>
            <w:spacing w:after="0"/>
            <w:ind w:left="2625"/>
          </w:pPr>
        </w:p>
        <w:p w14:paraId="0361A9F4" w14:textId="3888C9AD" w:rsidR="001D0BC9" w:rsidRDefault="001D0BC9" w:rsidP="001D0BC9">
          <w:pPr>
            <w:pStyle w:val="Bulletlist"/>
          </w:pPr>
          <w:r w:rsidRPr="00E00AAB">
            <w:t xml:space="preserve">It was agreed that his declaration would not prevent </w:t>
          </w:r>
          <w:r w:rsidR="0009320F">
            <w:t>Mr Ayres</w:t>
          </w:r>
          <w:r>
            <w:t xml:space="preserve"> </w:t>
          </w:r>
          <w:r w:rsidRPr="00E00AAB">
            <w:t>from providing expert advice to the committee.</w:t>
          </w:r>
        </w:p>
        <w:p w14:paraId="54C1A67E" w14:textId="35F4CEB9" w:rsidR="001D0BC9" w:rsidRPr="00E00AAB" w:rsidRDefault="0009320F" w:rsidP="001D0BC9">
          <w:pPr>
            <w:pStyle w:val="Bulletlist"/>
          </w:pPr>
          <w:r w:rsidRPr="0009320F">
            <w:t xml:space="preserve">Prof Sanjeev Madaan </w:t>
          </w:r>
          <w:r w:rsidR="001D0BC9" w:rsidRPr="00E00AAB">
            <w:t>declared a</w:t>
          </w:r>
          <w:r>
            <w:t xml:space="preserve">n indirect </w:t>
          </w:r>
          <w:r w:rsidR="001D0BC9" w:rsidRPr="00E00AAB">
            <w:t xml:space="preserve">interest as he </w:t>
          </w:r>
          <w:r w:rsidR="001D0BC9" w:rsidRPr="001D0BC9">
            <w:t xml:space="preserve">is </w:t>
          </w:r>
          <w:r>
            <w:t>c</w:t>
          </w:r>
          <w:r w:rsidRPr="0009320F">
            <w:t>urrently us</w:t>
          </w:r>
          <w:r>
            <w:t>ing</w:t>
          </w:r>
          <w:r w:rsidRPr="0009320F">
            <w:t xml:space="preserve"> this device</w:t>
          </w:r>
          <w:r>
            <w:t>.</w:t>
          </w:r>
        </w:p>
        <w:p w14:paraId="45F8C3A2" w14:textId="77777777" w:rsidR="00E51267" w:rsidRDefault="001D0BC9" w:rsidP="00054FEE">
          <w:pPr>
            <w:pStyle w:val="Bulletlist"/>
          </w:pPr>
          <w:r w:rsidRPr="00E00AAB">
            <w:lastRenderedPageBreak/>
            <w:t xml:space="preserve">It was agreed that his declaration would not prevent </w:t>
          </w:r>
          <w:r>
            <w:t xml:space="preserve">Prof </w:t>
          </w:r>
          <w:r w:rsidR="0009320F">
            <w:t>Madaan</w:t>
          </w:r>
          <w:r>
            <w:t xml:space="preserve"> </w:t>
          </w:r>
          <w:r w:rsidRPr="00E00AAB">
            <w:t>from providing expert advice to the committee.</w:t>
          </w:r>
        </w:p>
        <w:p w14:paraId="7375FFA1" w14:textId="62955997" w:rsidR="00E51267" w:rsidRPr="00E00AAB" w:rsidRDefault="00E51267" w:rsidP="00E51267">
          <w:pPr>
            <w:pStyle w:val="Bulletlist"/>
          </w:pPr>
          <w:r>
            <w:t xml:space="preserve">Ms </w:t>
          </w:r>
          <w:r w:rsidRPr="00E51267">
            <w:t xml:space="preserve">Angela Elliott </w:t>
          </w:r>
          <w:r w:rsidRPr="00E00AAB">
            <w:t xml:space="preserve">declared </w:t>
          </w:r>
          <w:r>
            <w:t>a n</w:t>
          </w:r>
          <w:r w:rsidRPr="00E51267">
            <w:t xml:space="preserve">on-financial professional </w:t>
          </w:r>
          <w:r w:rsidRPr="00E00AAB">
            <w:t xml:space="preserve">interest as </w:t>
          </w:r>
          <w:r>
            <w:t>s</w:t>
          </w:r>
          <w:r w:rsidRPr="00E00AAB">
            <w:t xml:space="preserve">he </w:t>
          </w:r>
          <w:r>
            <w:t>h</w:t>
          </w:r>
          <w:r w:rsidRPr="00E51267">
            <w:t xml:space="preserve">as </w:t>
          </w:r>
          <w:proofErr w:type="gramStart"/>
          <w:r w:rsidRPr="00E51267">
            <w:t>being</w:t>
          </w:r>
          <w:proofErr w:type="gramEnd"/>
          <w:r w:rsidRPr="00E51267">
            <w:t xml:space="preserve"> treating patients with </w:t>
          </w:r>
          <w:proofErr w:type="spellStart"/>
          <w:r>
            <w:t>Sy</w:t>
          </w:r>
          <w:r w:rsidR="00CD0886">
            <w:t>n</w:t>
          </w:r>
          <w:r>
            <w:t>ergo</w:t>
          </w:r>
          <w:proofErr w:type="spellEnd"/>
          <w:r w:rsidRPr="00E51267">
            <w:t xml:space="preserve"> since 2009</w:t>
          </w:r>
          <w:r>
            <w:t>.</w:t>
          </w:r>
        </w:p>
        <w:p w14:paraId="1C90D948" w14:textId="2F687D9C" w:rsidR="001D0BC9" w:rsidRPr="00A8774A" w:rsidRDefault="00E51267" w:rsidP="00E51267">
          <w:pPr>
            <w:pStyle w:val="Bulletlist"/>
          </w:pPr>
          <w:r w:rsidRPr="00E00AAB">
            <w:t xml:space="preserve">It was agreed that </w:t>
          </w:r>
          <w:r>
            <w:t>her</w:t>
          </w:r>
          <w:r w:rsidRPr="00E00AAB">
            <w:t xml:space="preserve"> declaration would not prevent </w:t>
          </w:r>
          <w:r>
            <w:t xml:space="preserve">Ms Elliott </w:t>
          </w:r>
          <w:r w:rsidRPr="00E00AAB">
            <w:t>from providing expert advice to the committee.</w:t>
          </w:r>
        </w:p>
      </w:sdtContent>
    </w:sdt>
    <w:p w14:paraId="72168D6F" w14:textId="21248986" w:rsidR="00054FEE" w:rsidRDefault="00054FEE" w:rsidP="00054FEE">
      <w:pPr>
        <w:pStyle w:val="Paragraphnonumbers"/>
      </w:pPr>
      <w:r w:rsidRPr="00205638">
        <w:t>No further conflicts of interest were declared for this item.</w:t>
      </w:r>
    </w:p>
    <w:p w14:paraId="11BC9DF1" w14:textId="77777777" w:rsidR="00054FEE" w:rsidRDefault="00054FEE" w:rsidP="00054FEE">
      <w:pPr>
        <w:pStyle w:val="Paragraphnonumbers"/>
      </w:pPr>
    </w:p>
    <w:p w14:paraId="03547689" w14:textId="5087500B" w:rsidR="00D14E64" w:rsidRPr="001F551E" w:rsidRDefault="00D22F90" w:rsidP="00F57A78">
      <w:pPr>
        <w:pStyle w:val="Level2numbered"/>
      </w:pPr>
      <w:r w:rsidRPr="00A8774A">
        <w:t>Part 2</w:t>
      </w:r>
      <w:r w:rsidR="00613786" w:rsidRPr="00A8774A">
        <w:t xml:space="preserve"> – </w:t>
      </w:r>
      <w:r w:rsidRPr="00A8774A">
        <w:t xml:space="preserve">Closed session </w:t>
      </w:r>
      <w:r w:rsidRPr="001F551E">
        <w:t xml:space="preserve">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A82EC8">
        <w:t xml:space="preserve">patient expert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5A54198B" w14:textId="1655BAA7" w:rsidR="009114CE" w:rsidRPr="000D39EC" w:rsidRDefault="00D14E64" w:rsidP="00F57A78">
      <w:pPr>
        <w:pStyle w:val="Level3numbered"/>
      </w:pPr>
      <w:r w:rsidRPr="000D39EC">
        <w:t xml:space="preserve">The </w:t>
      </w:r>
      <w:r w:rsidR="003965A8" w:rsidRPr="000D39EC">
        <w:t>c</w:t>
      </w:r>
      <w:r w:rsidRPr="000D39EC">
        <w:t xml:space="preserve">ommittee then </w:t>
      </w:r>
      <w:r w:rsidR="00842ACF" w:rsidRPr="000D39EC">
        <w:t xml:space="preserve">agreed on the content of the </w:t>
      </w:r>
      <w:sdt>
        <w:sdtPr>
          <w:id w:val="-1156679365"/>
          <w:placeholder>
            <w:docPart w:val="250C7B0693D94035A88AA8640F42ADD7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95641" w:rsidRPr="000D39EC">
            <w:t>Medical Technology Consultation Document (MTCD)</w:t>
          </w:r>
        </w:sdtContent>
      </w:sdt>
      <w:r w:rsidR="00842ACF" w:rsidRPr="000D39EC">
        <w:t>.</w:t>
      </w:r>
      <w:r w:rsidR="005E2873" w:rsidRPr="000D39EC">
        <w:t xml:space="preserve"> </w:t>
      </w:r>
      <w:r w:rsidR="00842ACF" w:rsidRPr="000D39EC">
        <w:t>The committee decision was reached</w:t>
      </w:r>
      <w:r w:rsidR="001420B9" w:rsidRPr="000D39EC">
        <w:t xml:space="preserve"> </w:t>
      </w:r>
      <w:sdt>
        <w:sdtPr>
          <w:id w:val="-100185539"/>
          <w:placeholder>
            <w:docPart w:val="9473C68CD17C4D34AC22FBC934E54EA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B5241" w:rsidRPr="000D39EC">
            <w:t>by consensus.</w:t>
          </w:r>
        </w:sdtContent>
      </w:sdt>
    </w:p>
    <w:p w14:paraId="6764D70B" w14:textId="3562E073" w:rsidR="00842ACF" w:rsidRDefault="000D39EC" w:rsidP="00F57A78">
      <w:pPr>
        <w:pStyle w:val="Level3numbered"/>
      </w:pPr>
      <w:r w:rsidRPr="000D39EC">
        <w:t xml:space="preserve">The committee </w:t>
      </w:r>
      <w:r w:rsidR="001D0BC9" w:rsidRPr="00205638">
        <w:t xml:space="preserve">asked the NICE technical team to prepare the </w:t>
      </w:r>
      <w:sdt>
        <w:sdtPr>
          <w:id w:val="-1378927998"/>
          <w:placeholder>
            <w:docPart w:val="9F448263B77B4C32B64EE9BF5C2F82D5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1D0BC9">
            <w:t>Medical Technology Consultation Document (MTCD)</w:t>
          </w:r>
        </w:sdtContent>
      </w:sdt>
      <w:r w:rsidR="001D0BC9" w:rsidRPr="00205638">
        <w:t xml:space="preserve"> in line with their decisions.</w:t>
      </w:r>
      <w:r w:rsidR="001D0BC9">
        <w:t xml:space="preserve"> </w:t>
      </w:r>
    </w:p>
    <w:p w14:paraId="21EC2868" w14:textId="146E2901" w:rsidR="00054FEE" w:rsidRPr="00657DFC" w:rsidRDefault="00F44278" w:rsidP="00657DFC">
      <w:pPr>
        <w:pStyle w:val="Level1Numbered"/>
      </w:pPr>
      <w:sdt>
        <w:sdtPr>
          <w:id w:val="302514540"/>
          <w:placeholder>
            <w:docPart w:val="6618C3182E764A4981608D2E3E2B592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54FEE" w:rsidRPr="00657DFC">
            <w:t>Evaluation</w:t>
          </w:r>
        </w:sdtContent>
      </w:sdt>
      <w:r w:rsidR="00054FEE" w:rsidRPr="00657DFC">
        <w:t xml:space="preserve"> of </w:t>
      </w:r>
      <w:sdt>
        <w:sdtPr>
          <w:id w:val="-796520181"/>
          <w:placeholder>
            <w:docPart w:val="C91B98AC24104A2A8DAB5A5D547428ED"/>
          </w:placeholder>
        </w:sdtPr>
        <w:sdtEndPr/>
        <w:sdtContent>
          <w:r w:rsidR="00302178" w:rsidRPr="00657DFC">
            <w:t>Plus Sutures for preventing surgical site infection</w:t>
          </w:r>
        </w:sdtContent>
      </w:sdt>
    </w:p>
    <w:p w14:paraId="7BD6D899" w14:textId="77777777" w:rsidR="00054FEE" w:rsidRPr="00EF1B45" w:rsidRDefault="00054FEE" w:rsidP="00054FEE">
      <w:pPr>
        <w:pStyle w:val="Level2numbered"/>
      </w:pPr>
      <w:r w:rsidRPr="00EF1B45">
        <w:t>Part 1 – Open session</w:t>
      </w:r>
    </w:p>
    <w:p w14:paraId="7C4055F9" w14:textId="7DC226E0" w:rsidR="00054FEE" w:rsidRPr="00205638" w:rsidRDefault="00054FEE" w:rsidP="00054FEE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60986731DECD4497AC56DD4F3C3AF34E"/>
          </w:placeholder>
        </w:sdtPr>
        <w:sdtEndPr/>
        <w:sdtContent>
          <w:r w:rsidR="00302178" w:rsidRPr="00302178">
            <w:t>Johnson &amp; Johnson</w:t>
          </w:r>
          <w:r w:rsidR="00302178">
            <w:t>.</w:t>
          </w:r>
        </w:sdtContent>
      </w:sdt>
    </w:p>
    <w:p w14:paraId="4B2F1CFB" w14:textId="77777777" w:rsidR="00054FEE" w:rsidRPr="00205638" w:rsidRDefault="00054FEE" w:rsidP="00054FEE">
      <w:pPr>
        <w:pStyle w:val="Level3numbered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</w:p>
    <w:sdt>
      <w:sdtPr>
        <w:id w:val="891699995"/>
        <w:placeholder>
          <w:docPart w:val="7C25C14A31634B43A37DEE2708A77FF5"/>
        </w:placeholder>
      </w:sdtPr>
      <w:sdtEndPr/>
      <w:sdtContent>
        <w:p w14:paraId="288BB214" w14:textId="50DE3182" w:rsidR="00054FEE" w:rsidRDefault="00302178" w:rsidP="00054FEE">
          <w:pPr>
            <w:pStyle w:val="Bulletlist"/>
          </w:pPr>
          <w:r>
            <w:t xml:space="preserve">Mr </w:t>
          </w:r>
          <w:r w:rsidRPr="00302178">
            <w:t xml:space="preserve">Michael Kolovetsios </w:t>
          </w:r>
          <w:r w:rsidR="00054FEE" w:rsidRPr="00E00AAB">
            <w:t>declared a</w:t>
          </w:r>
          <w:r>
            <w:t>n indirect</w:t>
          </w:r>
          <w:r w:rsidR="00054FEE" w:rsidRPr="00054FEE">
            <w:t xml:space="preserve"> financial </w:t>
          </w:r>
          <w:r w:rsidR="00054FEE" w:rsidRPr="00E00AAB">
            <w:t xml:space="preserve">interest as </w:t>
          </w:r>
          <w:r>
            <w:t>h</w:t>
          </w:r>
          <w:r w:rsidRPr="00302178">
            <w:t>e is an employee of Medtronic and included in Medtronic's portfolio are absorbable sutures, non-absorbable sutures, barbed sutures, suture needles, endoscopic suture devices, and other suture accessories which are the direct comparator in this evaluation.</w:t>
          </w:r>
        </w:p>
        <w:p w14:paraId="5F07652B" w14:textId="50672C08" w:rsidR="00054FEE" w:rsidRDefault="00054FEE" w:rsidP="00054FEE">
          <w:pPr>
            <w:pStyle w:val="Bulletlist"/>
          </w:pPr>
          <w:r w:rsidRPr="00E00AAB">
            <w:t>It was agreed that h</w:t>
          </w:r>
          <w:r w:rsidR="00302178">
            <w:t>is</w:t>
          </w:r>
          <w:r w:rsidRPr="00E00AAB">
            <w:t xml:space="preserve"> declaration would prevent </w:t>
          </w:r>
          <w:r>
            <w:t>M</w:t>
          </w:r>
          <w:r w:rsidR="00302178">
            <w:t>r</w:t>
          </w:r>
          <w:r>
            <w:t xml:space="preserve"> </w:t>
          </w:r>
          <w:r w:rsidR="00302178" w:rsidRPr="00302178">
            <w:t>Kolovetsios</w:t>
          </w:r>
          <w:r>
            <w:t xml:space="preserve"> </w:t>
          </w:r>
          <w:r w:rsidRPr="00E00AAB">
            <w:t xml:space="preserve">from </w:t>
          </w:r>
          <w:r w:rsidR="00302178">
            <w:t>participating in</w:t>
          </w:r>
          <w:r w:rsidRPr="00E00AAB">
            <w:t xml:space="preserve"> the </w:t>
          </w:r>
          <w:r w:rsidR="00302178">
            <w:t xml:space="preserve">closed </w:t>
          </w:r>
          <w:r w:rsidRPr="00E00AAB">
            <w:t>committee</w:t>
          </w:r>
          <w:r w:rsidR="00302178">
            <w:t xml:space="preserve"> discussion and he had to leave the meeting for part 2</w:t>
          </w:r>
          <w:r w:rsidRPr="00E00AAB">
            <w:t>.</w:t>
          </w:r>
        </w:p>
        <w:sdt>
          <w:sdtPr>
            <w:id w:val="1937865239"/>
            <w:placeholder>
              <w:docPart w:val="1A1A7A8307634369A35642EBECFCDBC4"/>
            </w:placeholder>
          </w:sdtPr>
          <w:sdtEndPr/>
          <w:sdtContent>
            <w:p w14:paraId="197001C0" w14:textId="5DF9C2CE" w:rsidR="00054FEE" w:rsidRPr="00E00AAB" w:rsidRDefault="00302178" w:rsidP="00054FEE">
              <w:pPr>
                <w:pStyle w:val="Bulletlist"/>
              </w:pPr>
              <w:r>
                <w:t>D</w:t>
              </w:r>
              <w:r w:rsidR="00054FEE" w:rsidRPr="00054FEE">
                <w:t xml:space="preserve">r </w:t>
              </w:r>
              <w:r w:rsidRPr="00302178">
                <w:t xml:space="preserve">Mike Burrows </w:t>
              </w:r>
              <w:r w:rsidR="00054FEE" w:rsidRPr="00E00AAB">
                <w:t xml:space="preserve">declared a </w:t>
              </w:r>
              <w:r w:rsidR="00054FEE">
                <w:t>n</w:t>
              </w:r>
              <w:r w:rsidR="00054FEE" w:rsidRPr="001D0BC9">
                <w:t>on-financial professional</w:t>
              </w:r>
              <w:r w:rsidR="00054FEE">
                <w:t xml:space="preserve"> </w:t>
              </w:r>
              <w:r w:rsidR="00054FEE" w:rsidRPr="00E00AAB">
                <w:t xml:space="preserve">interest as </w:t>
              </w:r>
              <w:r>
                <w:t xml:space="preserve">his workplace </w:t>
              </w:r>
              <w:r w:rsidRPr="00302178">
                <w:t>AHSNs were involved in supporting the adoption of this product. This activity has now ceased</w:t>
              </w:r>
              <w:r>
                <w:t>.</w:t>
              </w:r>
            </w:p>
            <w:p w14:paraId="54B64740" w14:textId="77777777" w:rsidR="00302178" w:rsidRDefault="00054FEE" w:rsidP="00054FEE">
              <w:pPr>
                <w:pStyle w:val="Bulletlist"/>
              </w:pPr>
              <w:r w:rsidRPr="00E00AAB">
                <w:t xml:space="preserve">It was agreed that his declaration would not prevent </w:t>
              </w:r>
              <w:r w:rsidR="00302178">
                <w:t>D</w:t>
              </w:r>
              <w:r>
                <w:t xml:space="preserve">r </w:t>
              </w:r>
              <w:r w:rsidR="00302178" w:rsidRPr="00302178">
                <w:t>Burrows</w:t>
              </w:r>
              <w:r w:rsidR="00302178">
                <w:t xml:space="preserve"> </w:t>
              </w:r>
              <w:r w:rsidRPr="00E00AAB">
                <w:t>from providing expert advice to the committee.</w:t>
              </w:r>
            </w:p>
            <w:sdt>
              <w:sdtPr>
                <w:id w:val="-542135190"/>
                <w:placeholder>
                  <w:docPart w:val="03BF972498D349D7A117857DD7A5D145"/>
                </w:placeholder>
              </w:sdtPr>
              <w:sdtEndPr/>
              <w:sdtContent>
                <w:p w14:paraId="5BA0BD7A" w14:textId="484C49A9" w:rsidR="00302178" w:rsidRPr="00E00AAB" w:rsidRDefault="00302178" w:rsidP="00302178">
                  <w:pPr>
                    <w:pStyle w:val="Bulletlist"/>
                  </w:pPr>
                  <w:r>
                    <w:t>M</w:t>
                  </w:r>
                  <w:r w:rsidRPr="00054FEE">
                    <w:t xml:space="preserve">r </w:t>
                  </w:r>
                  <w:r w:rsidRPr="00302178">
                    <w:t xml:space="preserve">Giles Bond-Smith </w:t>
                  </w:r>
                  <w:r w:rsidRPr="00E00AAB">
                    <w:t xml:space="preserve">declared a </w:t>
                  </w:r>
                  <w:r w:rsidR="00B13714">
                    <w:t xml:space="preserve">direct </w:t>
                  </w:r>
                  <w:r w:rsidRPr="001D0BC9">
                    <w:t xml:space="preserve">financial </w:t>
                  </w:r>
                  <w:r w:rsidRPr="00E00AAB">
                    <w:t xml:space="preserve">interest as </w:t>
                  </w:r>
                  <w:r w:rsidR="00B13714">
                    <w:t>he s</w:t>
                  </w:r>
                  <w:r w:rsidR="00B13714" w:rsidRPr="00B13714">
                    <w:t xml:space="preserve">poke </w:t>
                  </w:r>
                  <w:r w:rsidR="00B13714">
                    <w:t xml:space="preserve">multiple times </w:t>
                  </w:r>
                  <w:r w:rsidR="00B13714" w:rsidRPr="00B13714">
                    <w:t>at Ethicon event about SSI Reduction</w:t>
                  </w:r>
                  <w:r w:rsidR="00B13714">
                    <w:t>.</w:t>
                  </w:r>
                </w:p>
                <w:p w14:paraId="697795D5" w14:textId="1B1CFEE8" w:rsidR="00054FEE" w:rsidRPr="00205638" w:rsidRDefault="00302178" w:rsidP="00302178">
                  <w:pPr>
                    <w:pStyle w:val="Bulletlist"/>
                  </w:pPr>
                  <w:r w:rsidRPr="00E00AAB">
                    <w:t xml:space="preserve">It was agreed that his declaration would not prevent </w:t>
                  </w:r>
                  <w:r w:rsidR="00B13714">
                    <w:t>M</w:t>
                  </w:r>
                  <w:r>
                    <w:t xml:space="preserve">r </w:t>
                  </w:r>
                  <w:r w:rsidR="00B13714" w:rsidRPr="00302178">
                    <w:t>Bond-Smith</w:t>
                  </w:r>
                  <w:r>
                    <w:t xml:space="preserve"> </w:t>
                  </w:r>
                  <w:r w:rsidRPr="00E00AAB">
                    <w:t>from providing expert advice to the committee.</w:t>
                  </w:r>
                </w:p>
              </w:sdtContent>
            </w:sdt>
          </w:sdtContent>
        </w:sdt>
      </w:sdtContent>
    </w:sdt>
    <w:p w14:paraId="2BBC059D" w14:textId="4C560BC9" w:rsidR="00054FEE" w:rsidRPr="00205638" w:rsidRDefault="00054FEE" w:rsidP="00054FEE">
      <w:pPr>
        <w:pStyle w:val="Paragraphnonumbers"/>
      </w:pPr>
      <w:r w:rsidRPr="00205638">
        <w:t>No further conflicts of interest were declared for this item.</w:t>
      </w:r>
    </w:p>
    <w:p w14:paraId="42C3BFA7" w14:textId="044F942F" w:rsidR="00054FEE" w:rsidRPr="001F551E" w:rsidRDefault="00054FEE" w:rsidP="00054FEE">
      <w:pPr>
        <w:pStyle w:val="Level2numbered"/>
      </w:pPr>
      <w:r w:rsidRPr="001F551E">
        <w:t xml:space="preserve">Part 2 </w:t>
      </w:r>
      <w:r>
        <w:t xml:space="preserve">– </w:t>
      </w:r>
      <w:r w:rsidRPr="001F551E">
        <w:t>Closed session (company representatives, professional experts, external group representatives and members of the public were asked to leave the meeting)</w:t>
      </w:r>
      <w:r>
        <w:t>.</w:t>
      </w:r>
    </w:p>
    <w:p w14:paraId="6A9C4A06" w14:textId="31B2AD24" w:rsidR="00054FEE" w:rsidRPr="001F551E" w:rsidRDefault="00054FEE" w:rsidP="00054FEE">
      <w:pPr>
        <w:pStyle w:val="Level3numbered"/>
      </w:pPr>
      <w:r w:rsidRPr="001F551E">
        <w:t xml:space="preserve">The committee then agreed on the content of the </w:t>
      </w:r>
      <w:sdt>
        <w:sdtPr>
          <w:id w:val="-947309538"/>
          <w:placeholder>
            <w:docPart w:val="AE562884F55C4E49808809F7F5EFC5F0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t>Medical Technology Consultation Document (MTCD)</w:t>
          </w:r>
        </w:sdtContent>
      </w:sdt>
      <w:r w:rsidRPr="001F551E">
        <w:t xml:space="preserve">. The committee decision was reached </w:t>
      </w:r>
      <w:sdt>
        <w:sdtPr>
          <w:id w:val="-1535032335"/>
          <w:placeholder>
            <w:docPart w:val="5BFE5FFBE4AF46B3A286A2DD57EEE2C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>
            <w:t>by consensus.</w:t>
          </w:r>
        </w:sdtContent>
      </w:sdt>
    </w:p>
    <w:p w14:paraId="08D0B8A7" w14:textId="052B110E" w:rsidR="00054FEE" w:rsidRPr="001F551E" w:rsidRDefault="00054FEE" w:rsidP="00054FEE">
      <w:pPr>
        <w:pStyle w:val="Level3numbered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48DD3F84C77243C29D0A22007FF020AF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t>Medical Technology Consultation Document (MTCD)</w:t>
          </w:r>
        </w:sdtContent>
      </w:sdt>
      <w:r w:rsidRPr="001F551E">
        <w:t xml:space="preserve"> in line with their decisions.</w:t>
      </w:r>
      <w:r>
        <w:t xml:space="preserve"> </w:t>
      </w:r>
    </w:p>
    <w:p w14:paraId="2D496A27" w14:textId="77777777" w:rsidR="00054FEE" w:rsidRPr="00205638" w:rsidRDefault="00054FEE" w:rsidP="00054FEE">
      <w:pPr>
        <w:pStyle w:val="Level3numbered"/>
        <w:numPr>
          <w:ilvl w:val="0"/>
          <w:numId w:val="0"/>
        </w:numPr>
      </w:pPr>
    </w:p>
    <w:p w14:paraId="2BCC5FB9" w14:textId="77777777" w:rsidR="009B5D1C" w:rsidRPr="00657DFC" w:rsidRDefault="00236AD0" w:rsidP="00657DFC">
      <w:pPr>
        <w:pStyle w:val="Level1Numbered"/>
      </w:pPr>
      <w:r w:rsidRPr="00657DFC">
        <w:t>Date of the next meeting</w:t>
      </w:r>
    </w:p>
    <w:p w14:paraId="5A80F66D" w14:textId="37FE71E8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3D4489C8D1404458BC21E00E7171CD58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3B5241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0C51AECB5E3A4E3194A34AE624ECA140"/>
          </w:placeholder>
        </w:sdtPr>
        <w:sdtEndPr/>
        <w:sdtContent>
          <w:r w:rsidR="00B13714">
            <w:t>18 June</w:t>
          </w:r>
          <w:r w:rsidR="003B5241">
            <w:t xml:space="preserve">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5D097C4954D047EB804356A940B3FF86"/>
          </w:placeholder>
        </w:sdtPr>
        <w:sdtEndPr/>
        <w:sdtContent>
          <w:r w:rsidR="003B5241">
            <w:t>9:00am</w:t>
          </w:r>
        </w:sdtContent>
      </w:sdt>
      <w:r w:rsidR="00236AD0" w:rsidRPr="001F551E">
        <w:t xml:space="preserve">. </w:t>
      </w:r>
    </w:p>
    <w:p w14:paraId="207A929C" w14:textId="77777777" w:rsidR="00135794" w:rsidRDefault="00135794" w:rsidP="00B62844">
      <w:pPr>
        <w:spacing w:line="276" w:lineRule="auto"/>
      </w:pPr>
    </w:p>
    <w:p w14:paraId="19572A70" w14:textId="77777777" w:rsidR="00135794" w:rsidRDefault="00135794" w:rsidP="00B62844">
      <w:pPr>
        <w:spacing w:line="276" w:lineRule="auto"/>
      </w:pPr>
    </w:p>
    <w:p w14:paraId="4003D444" w14:textId="65AA3594" w:rsidR="00135794" w:rsidRDefault="00135794" w:rsidP="00B62844">
      <w:pPr>
        <w:spacing w:line="276" w:lineRule="auto"/>
      </w:pPr>
    </w:p>
    <w:p w14:paraId="4DD6635B" w14:textId="34AE65D0" w:rsidR="00E83B68" w:rsidRDefault="00E83B68" w:rsidP="00E83B68"/>
    <w:p w14:paraId="2184A88B" w14:textId="79429703" w:rsidR="00E83B68" w:rsidRPr="00E83B68" w:rsidRDefault="00E83B68" w:rsidP="00E83B68">
      <w:pPr>
        <w:tabs>
          <w:tab w:val="left" w:pos="2253"/>
        </w:tabs>
      </w:pPr>
      <w:r>
        <w:tab/>
      </w:r>
    </w:p>
    <w:sectPr w:rsidR="00E83B68" w:rsidRPr="00E83B68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E012B" w14:textId="77777777" w:rsidR="003C568C" w:rsidRDefault="003C568C" w:rsidP="006231D3">
      <w:r>
        <w:separator/>
      </w:r>
    </w:p>
  </w:endnote>
  <w:endnote w:type="continuationSeparator" w:id="0">
    <w:p w14:paraId="2071BF6F" w14:textId="77777777" w:rsidR="003C568C" w:rsidRDefault="003C568C" w:rsidP="006231D3">
      <w:r>
        <w:continuationSeparator/>
      </w:r>
    </w:p>
  </w:endnote>
  <w:endnote w:type="continuationNotice" w:id="1">
    <w:p w14:paraId="43C64204" w14:textId="77777777" w:rsidR="003C568C" w:rsidRDefault="003C568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31CC7" w14:textId="77777777" w:rsidR="003C568C" w:rsidRDefault="003C568C" w:rsidP="006231D3">
      <w:r>
        <w:separator/>
      </w:r>
    </w:p>
  </w:footnote>
  <w:footnote w:type="continuationSeparator" w:id="0">
    <w:p w14:paraId="045F2E3E" w14:textId="77777777" w:rsidR="003C568C" w:rsidRDefault="003C568C" w:rsidP="006231D3">
      <w:r>
        <w:continuationSeparator/>
      </w:r>
    </w:p>
  </w:footnote>
  <w:footnote w:type="continuationNotice" w:id="1">
    <w:p w14:paraId="38DCF34A" w14:textId="77777777" w:rsidR="003C568C" w:rsidRDefault="003C568C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B4856"/>
    <w:multiLevelType w:val="hybridMultilevel"/>
    <w:tmpl w:val="EA9291B6"/>
    <w:lvl w:ilvl="0" w:tplc="F4E69D8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97201"/>
    <w:multiLevelType w:val="multilevel"/>
    <w:tmpl w:val="A806754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E9C07A9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1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6"/>
  </w:num>
  <w:num w:numId="5">
    <w:abstractNumId w:val="11"/>
  </w:num>
  <w:num w:numId="6">
    <w:abstractNumId w:val="13"/>
  </w:num>
  <w:num w:numId="7">
    <w:abstractNumId w:val="0"/>
  </w:num>
  <w:num w:numId="8">
    <w:abstractNumId w:val="3"/>
  </w:num>
  <w:num w:numId="9">
    <w:abstractNumId w:val="12"/>
  </w:num>
  <w:num w:numId="10">
    <w:abstractNumId w:val="1"/>
  </w:num>
  <w:num w:numId="11">
    <w:abstractNumId w:val="2"/>
  </w:num>
  <w:num w:numId="12">
    <w:abstractNumId w:val="4"/>
  </w:num>
  <w:num w:numId="13">
    <w:abstractNumId w:val="9"/>
  </w:num>
  <w:num w:numId="14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6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C568C"/>
    <w:rsid w:val="00006065"/>
    <w:rsid w:val="000171F2"/>
    <w:rsid w:val="00031524"/>
    <w:rsid w:val="00035AA1"/>
    <w:rsid w:val="00040BED"/>
    <w:rsid w:val="000411A2"/>
    <w:rsid w:val="00044FC1"/>
    <w:rsid w:val="00053C24"/>
    <w:rsid w:val="00054FEE"/>
    <w:rsid w:val="00080C80"/>
    <w:rsid w:val="00083CF9"/>
    <w:rsid w:val="00085585"/>
    <w:rsid w:val="0009320F"/>
    <w:rsid w:val="000A3C2F"/>
    <w:rsid w:val="000A687D"/>
    <w:rsid w:val="000C2846"/>
    <w:rsid w:val="000C3902"/>
    <w:rsid w:val="000C4E08"/>
    <w:rsid w:val="000D39EC"/>
    <w:rsid w:val="0010461D"/>
    <w:rsid w:val="0011038B"/>
    <w:rsid w:val="00112212"/>
    <w:rsid w:val="0012100C"/>
    <w:rsid w:val="001220B1"/>
    <w:rsid w:val="00130B49"/>
    <w:rsid w:val="00135794"/>
    <w:rsid w:val="001420B9"/>
    <w:rsid w:val="00161397"/>
    <w:rsid w:val="001662DA"/>
    <w:rsid w:val="00196E93"/>
    <w:rsid w:val="001A18CE"/>
    <w:rsid w:val="001A4E42"/>
    <w:rsid w:val="001A561D"/>
    <w:rsid w:val="001C38B8"/>
    <w:rsid w:val="001C5FB8"/>
    <w:rsid w:val="001D0BC9"/>
    <w:rsid w:val="001D769D"/>
    <w:rsid w:val="001E1376"/>
    <w:rsid w:val="001E7C74"/>
    <w:rsid w:val="001F2404"/>
    <w:rsid w:val="001F551E"/>
    <w:rsid w:val="002038C6"/>
    <w:rsid w:val="00205638"/>
    <w:rsid w:val="002228E3"/>
    <w:rsid w:val="00223637"/>
    <w:rsid w:val="00223C19"/>
    <w:rsid w:val="0023330E"/>
    <w:rsid w:val="00236AD0"/>
    <w:rsid w:val="00240933"/>
    <w:rsid w:val="00250F16"/>
    <w:rsid w:val="002748D1"/>
    <w:rsid w:val="00277DAE"/>
    <w:rsid w:val="002B5720"/>
    <w:rsid w:val="002C0443"/>
    <w:rsid w:val="002C660B"/>
    <w:rsid w:val="002C7A84"/>
    <w:rsid w:val="002D1A7F"/>
    <w:rsid w:val="002F3D4E"/>
    <w:rsid w:val="002F5606"/>
    <w:rsid w:val="0030059A"/>
    <w:rsid w:val="00302178"/>
    <w:rsid w:val="00337868"/>
    <w:rsid w:val="0034117F"/>
    <w:rsid w:val="003448CA"/>
    <w:rsid w:val="00344EA6"/>
    <w:rsid w:val="00350071"/>
    <w:rsid w:val="00370813"/>
    <w:rsid w:val="00377867"/>
    <w:rsid w:val="003965A8"/>
    <w:rsid w:val="00397173"/>
    <w:rsid w:val="003A2CF7"/>
    <w:rsid w:val="003B2656"/>
    <w:rsid w:val="003B5241"/>
    <w:rsid w:val="003C1D05"/>
    <w:rsid w:val="003C2EEF"/>
    <w:rsid w:val="003C568C"/>
    <w:rsid w:val="003D0F29"/>
    <w:rsid w:val="003D4563"/>
    <w:rsid w:val="003E005F"/>
    <w:rsid w:val="003E5516"/>
    <w:rsid w:val="003E6439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A41D2"/>
    <w:rsid w:val="004B45D0"/>
    <w:rsid w:val="005149C7"/>
    <w:rsid w:val="005360C8"/>
    <w:rsid w:val="00556AD2"/>
    <w:rsid w:val="00593560"/>
    <w:rsid w:val="00596F1C"/>
    <w:rsid w:val="005A21EC"/>
    <w:rsid w:val="005C0A14"/>
    <w:rsid w:val="005E24AD"/>
    <w:rsid w:val="005E2873"/>
    <w:rsid w:val="005E2FA2"/>
    <w:rsid w:val="00603397"/>
    <w:rsid w:val="00610FE9"/>
    <w:rsid w:val="00611CB1"/>
    <w:rsid w:val="00613786"/>
    <w:rsid w:val="006231D3"/>
    <w:rsid w:val="00625480"/>
    <w:rsid w:val="0064247C"/>
    <w:rsid w:val="00643C23"/>
    <w:rsid w:val="00654704"/>
    <w:rsid w:val="00657DFC"/>
    <w:rsid w:val="0066652E"/>
    <w:rsid w:val="00670F87"/>
    <w:rsid w:val="006712CE"/>
    <w:rsid w:val="0067259D"/>
    <w:rsid w:val="00683EA8"/>
    <w:rsid w:val="00697AB0"/>
    <w:rsid w:val="006A380B"/>
    <w:rsid w:val="006B4C67"/>
    <w:rsid w:val="006C4A94"/>
    <w:rsid w:val="006C6AEE"/>
    <w:rsid w:val="006D3185"/>
    <w:rsid w:val="006E54A3"/>
    <w:rsid w:val="006F3468"/>
    <w:rsid w:val="006F7EF0"/>
    <w:rsid w:val="007019D5"/>
    <w:rsid w:val="007507BD"/>
    <w:rsid w:val="00755DFF"/>
    <w:rsid w:val="00755E0E"/>
    <w:rsid w:val="007574E0"/>
    <w:rsid w:val="00761C9C"/>
    <w:rsid w:val="00764452"/>
    <w:rsid w:val="00774747"/>
    <w:rsid w:val="00782C9C"/>
    <w:rsid w:val="007851C3"/>
    <w:rsid w:val="007A0762"/>
    <w:rsid w:val="007A3DC0"/>
    <w:rsid w:val="007A4673"/>
    <w:rsid w:val="007A689D"/>
    <w:rsid w:val="007B5879"/>
    <w:rsid w:val="007C5EC3"/>
    <w:rsid w:val="007D0D24"/>
    <w:rsid w:val="007F5E7F"/>
    <w:rsid w:val="00821435"/>
    <w:rsid w:val="008236B6"/>
    <w:rsid w:val="00835FBC"/>
    <w:rsid w:val="00842ACF"/>
    <w:rsid w:val="008451A1"/>
    <w:rsid w:val="00850C0E"/>
    <w:rsid w:val="00865ED5"/>
    <w:rsid w:val="0088566F"/>
    <w:rsid w:val="008937E0"/>
    <w:rsid w:val="008A53B4"/>
    <w:rsid w:val="008C3DD4"/>
    <w:rsid w:val="008C42E7"/>
    <w:rsid w:val="008E0E0D"/>
    <w:rsid w:val="008E75F2"/>
    <w:rsid w:val="00903E68"/>
    <w:rsid w:val="009114CE"/>
    <w:rsid w:val="00922F67"/>
    <w:rsid w:val="00924278"/>
    <w:rsid w:val="00945826"/>
    <w:rsid w:val="00947812"/>
    <w:rsid w:val="00955337"/>
    <w:rsid w:val="009665AE"/>
    <w:rsid w:val="009742E7"/>
    <w:rsid w:val="009807BF"/>
    <w:rsid w:val="00986E38"/>
    <w:rsid w:val="00994987"/>
    <w:rsid w:val="00996BCF"/>
    <w:rsid w:val="009B0F74"/>
    <w:rsid w:val="009B5D1C"/>
    <w:rsid w:val="009C0E99"/>
    <w:rsid w:val="009E20B3"/>
    <w:rsid w:val="00A06F9C"/>
    <w:rsid w:val="00A120C7"/>
    <w:rsid w:val="00A269AF"/>
    <w:rsid w:val="00A30D3A"/>
    <w:rsid w:val="00A35D76"/>
    <w:rsid w:val="00A3610D"/>
    <w:rsid w:val="00A363B3"/>
    <w:rsid w:val="00A428F8"/>
    <w:rsid w:val="00A45CDD"/>
    <w:rsid w:val="00A60AF0"/>
    <w:rsid w:val="00A70955"/>
    <w:rsid w:val="00A82301"/>
    <w:rsid w:val="00A82558"/>
    <w:rsid w:val="00A82EC8"/>
    <w:rsid w:val="00A8774A"/>
    <w:rsid w:val="00A973EA"/>
    <w:rsid w:val="00AC7782"/>
    <w:rsid w:val="00AC7BD7"/>
    <w:rsid w:val="00AD0E92"/>
    <w:rsid w:val="00AF3BCA"/>
    <w:rsid w:val="00B053D4"/>
    <w:rsid w:val="00B13714"/>
    <w:rsid w:val="00B429C5"/>
    <w:rsid w:val="00B47D64"/>
    <w:rsid w:val="00B62844"/>
    <w:rsid w:val="00B76EE1"/>
    <w:rsid w:val="00B85DE1"/>
    <w:rsid w:val="00BA07EB"/>
    <w:rsid w:val="00BA4EAD"/>
    <w:rsid w:val="00BB22E9"/>
    <w:rsid w:val="00BB49D9"/>
    <w:rsid w:val="00BB50D6"/>
    <w:rsid w:val="00BC0697"/>
    <w:rsid w:val="00BC47C4"/>
    <w:rsid w:val="00BD1329"/>
    <w:rsid w:val="00BF4F9A"/>
    <w:rsid w:val="00C015B8"/>
    <w:rsid w:val="00C3119A"/>
    <w:rsid w:val="00C4215E"/>
    <w:rsid w:val="00C51601"/>
    <w:rsid w:val="00C55E3A"/>
    <w:rsid w:val="00C62BB5"/>
    <w:rsid w:val="00C7373D"/>
    <w:rsid w:val="00C75930"/>
    <w:rsid w:val="00C82EFE"/>
    <w:rsid w:val="00C941B6"/>
    <w:rsid w:val="00C978CB"/>
    <w:rsid w:val="00CB0479"/>
    <w:rsid w:val="00CB4466"/>
    <w:rsid w:val="00CD0886"/>
    <w:rsid w:val="00D11E93"/>
    <w:rsid w:val="00D14E64"/>
    <w:rsid w:val="00D1604D"/>
    <w:rsid w:val="00D22F90"/>
    <w:rsid w:val="00D33D2F"/>
    <w:rsid w:val="00D36E00"/>
    <w:rsid w:val="00D70F52"/>
    <w:rsid w:val="00D71C4F"/>
    <w:rsid w:val="00D74026"/>
    <w:rsid w:val="00DA0F66"/>
    <w:rsid w:val="00DA1F50"/>
    <w:rsid w:val="00DA78F8"/>
    <w:rsid w:val="00DA7E81"/>
    <w:rsid w:val="00DB7ED3"/>
    <w:rsid w:val="00DC1F86"/>
    <w:rsid w:val="00DC7D48"/>
    <w:rsid w:val="00DD06F9"/>
    <w:rsid w:val="00DE0DCB"/>
    <w:rsid w:val="00DF0C5C"/>
    <w:rsid w:val="00E00AAB"/>
    <w:rsid w:val="00E16CDD"/>
    <w:rsid w:val="00E2211D"/>
    <w:rsid w:val="00E37C8A"/>
    <w:rsid w:val="00E46F5D"/>
    <w:rsid w:val="00E475C6"/>
    <w:rsid w:val="00E51267"/>
    <w:rsid w:val="00E53250"/>
    <w:rsid w:val="00E56B48"/>
    <w:rsid w:val="00E60116"/>
    <w:rsid w:val="00E7005B"/>
    <w:rsid w:val="00E77A26"/>
    <w:rsid w:val="00E83B68"/>
    <w:rsid w:val="00E91075"/>
    <w:rsid w:val="00E9120D"/>
    <w:rsid w:val="00E927DA"/>
    <w:rsid w:val="00E956DD"/>
    <w:rsid w:val="00EA7444"/>
    <w:rsid w:val="00EB1941"/>
    <w:rsid w:val="00EC47E1"/>
    <w:rsid w:val="00EC57DD"/>
    <w:rsid w:val="00EF1B45"/>
    <w:rsid w:val="00EF2BE2"/>
    <w:rsid w:val="00F42F8E"/>
    <w:rsid w:val="00F44278"/>
    <w:rsid w:val="00F44E54"/>
    <w:rsid w:val="00F57A78"/>
    <w:rsid w:val="00F66A4D"/>
    <w:rsid w:val="00F72CC2"/>
    <w:rsid w:val="00F86390"/>
    <w:rsid w:val="00F95641"/>
    <w:rsid w:val="00F95663"/>
    <w:rsid w:val="00F97481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5033F3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57DFC"/>
    <w:pPr>
      <w:keepNext/>
      <w:spacing w:after="120"/>
      <w:outlineLvl w:val="0"/>
    </w:pPr>
    <w:rPr>
      <w:rFonts w:eastAsia="Times New Roman"/>
      <w:b/>
      <w:bCs w:val="0"/>
      <w:kern w:val="32"/>
      <w:sz w:val="32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7DFC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57DFC"/>
    <w:rPr>
      <w:rFonts w:ascii="Arial" w:eastAsia="Times New Roman" w:hAnsi="Arial" w:cs="Arial"/>
      <w:b/>
      <w:kern w:val="32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57DFC"/>
    <w:rPr>
      <w:rFonts w:ascii="Arial" w:eastAsiaTheme="majorEastAsia" w:hAnsi="Arial" w:cstheme="majorBidi"/>
      <w:b/>
      <w:bCs/>
      <w:color w:val="000000" w:themeColor="text1"/>
      <w:sz w:val="32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cs="Arial"/>
      <w:color w:val="auto"/>
      <w:sz w:val="24"/>
      <w:szCs w:val="22"/>
    </w:rPr>
  </w:style>
  <w:style w:type="paragraph" w:customStyle="1" w:styleId="Level3numbered">
    <w:name w:val="Level 3 numbered"/>
    <w:basedOn w:val="Level1Numbered"/>
    <w:next w:val="Level1Numbered"/>
    <w:link w:val="Level3numberedChar"/>
    <w:qFormat/>
    <w:rsid w:val="00F57A78"/>
    <w:pPr>
      <w:numPr>
        <w:ilvl w:val="2"/>
      </w:numPr>
      <w:tabs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657DFC"/>
    <w:rPr>
      <w:rFonts w:ascii="Arial" w:eastAsia="Times New Roman" w:hAnsi="Arial" w:cs="Arial"/>
      <w:b/>
      <w:bCs w:val="0"/>
      <w:color w:val="365F91" w:themeColor="accent1" w:themeShade="BF"/>
      <w:kern w:val="32"/>
      <w:sz w:val="24"/>
      <w:szCs w:val="3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87286CE03D442CA6A0DA2C1AC08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D80FE-E6C6-4358-9FD9-B4E4BD973C06}"/>
      </w:docPartPr>
      <w:docPartBody>
        <w:p w:rsidR="00626BAD" w:rsidRDefault="00626BAD">
          <w:pPr>
            <w:pStyle w:val="8A87286CE03D442CA6A0DA2C1AC0899F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FA4C7CC537844EBD83633ABA48393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6DDD2-1BE2-4A9A-AAC7-C22C51A970B4}"/>
      </w:docPartPr>
      <w:docPartBody>
        <w:p w:rsidR="00626BAD" w:rsidRDefault="00626BAD">
          <w:pPr>
            <w:pStyle w:val="FA4C7CC537844EBD83633ABA483934FD"/>
          </w:pPr>
          <w:r w:rsidRPr="002B5720">
            <w:t>Choose an option</w:t>
          </w:r>
        </w:p>
      </w:docPartBody>
    </w:docPart>
    <w:docPart>
      <w:docPartPr>
        <w:name w:val="44610797F7E1418B8B5E13BC9BADE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A7BB9-3BBC-4F25-9EB7-F4CA025F9A94}"/>
      </w:docPartPr>
      <w:docPartBody>
        <w:p w:rsidR="00626BAD" w:rsidRDefault="00626BAD">
          <w:pPr>
            <w:pStyle w:val="44610797F7E1418B8B5E13BC9BADE834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C6E8BB0F427F4F3B88726BE424C01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2FA10-1AE3-47FD-978E-32693FBDB0F1}"/>
      </w:docPartPr>
      <w:docPartBody>
        <w:p w:rsidR="00626BAD" w:rsidRDefault="00626BAD">
          <w:pPr>
            <w:pStyle w:val="C6E8BB0F427F4F3B88726BE424C010F5"/>
          </w:pPr>
          <w:r w:rsidRPr="002B5720">
            <w:t>Click or tap here to enter text.</w:t>
          </w:r>
        </w:p>
      </w:docPartBody>
    </w:docPart>
    <w:docPart>
      <w:docPartPr>
        <w:name w:val="F76F368703324751A0D4ABFDFBCDC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AD2D6-258A-4489-80E8-E249543D5A1D}"/>
      </w:docPartPr>
      <w:docPartBody>
        <w:p w:rsidR="00626BAD" w:rsidRDefault="00626BAD">
          <w:pPr>
            <w:pStyle w:val="F76F368703324751A0D4ABFDFBCDCCD6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B287D7D2610345EB9FF3E85FF05A9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53EDA-14CF-4852-81B7-60D6E2876759}"/>
      </w:docPartPr>
      <w:docPartBody>
        <w:p w:rsidR="00626BAD" w:rsidRDefault="00626BAD">
          <w:pPr>
            <w:pStyle w:val="B287D7D2610345EB9FF3E85FF05A908F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88A550C15E0941E09679C43BA841F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6500A-DA6E-4477-9A74-D8246F267627}"/>
      </w:docPartPr>
      <w:docPartBody>
        <w:p w:rsidR="00626BAD" w:rsidRDefault="00626BAD">
          <w:pPr>
            <w:pStyle w:val="88A550C15E0941E09679C43BA841F9D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70C54E51A1F6425B9BD5BB645AFA9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419B3-8464-4B14-9787-03429616D03D}"/>
      </w:docPartPr>
      <w:docPartBody>
        <w:p w:rsidR="00626BAD" w:rsidRDefault="00626BAD">
          <w:pPr>
            <w:pStyle w:val="70C54E51A1F6425B9BD5BB645AFA981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50C7B0693D94035A88AA8640F42A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B372A-6092-47F0-9476-F1F3E968E03A}"/>
      </w:docPartPr>
      <w:docPartBody>
        <w:p w:rsidR="00626BAD" w:rsidRDefault="00626BAD">
          <w:pPr>
            <w:pStyle w:val="250C7B0693D94035A88AA8640F42ADD7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9473C68CD17C4D34AC22FBC934E54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9CA8B-A098-4E14-9368-FDCED1B83489}"/>
      </w:docPartPr>
      <w:docPartBody>
        <w:p w:rsidR="00626BAD" w:rsidRDefault="00626BAD">
          <w:pPr>
            <w:pStyle w:val="9473C68CD17C4D34AC22FBC934E54EA9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3D4489C8D1404458BC21E00E7171C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2C5F-48F6-47F9-97D3-7C7ECA521322}"/>
      </w:docPartPr>
      <w:docPartBody>
        <w:p w:rsidR="00626BAD" w:rsidRDefault="00626BAD">
          <w:pPr>
            <w:pStyle w:val="3D4489C8D1404458BC21E00E7171CD58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0C51AECB5E3A4E3194A34AE624ECA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BE0BB-5AD8-4B72-B81B-69C97C5F6698}"/>
      </w:docPartPr>
      <w:docPartBody>
        <w:p w:rsidR="00626BAD" w:rsidRDefault="00626BAD">
          <w:pPr>
            <w:pStyle w:val="0C51AECB5E3A4E3194A34AE624ECA140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5D097C4954D047EB804356A940B3F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60026-146D-4BAA-AB66-C9CAF450823B}"/>
      </w:docPartPr>
      <w:docPartBody>
        <w:p w:rsidR="00626BAD" w:rsidRDefault="00626BAD">
          <w:pPr>
            <w:pStyle w:val="5D097C4954D047EB804356A940B3FF86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EE8E1914D130459B84F2C0DEAFB86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C9C6C-E584-4DC7-8B0F-812B4CFB56EF}"/>
      </w:docPartPr>
      <w:docPartBody>
        <w:p w:rsidR="00880263" w:rsidRDefault="00FB36CB" w:rsidP="00FB36CB">
          <w:pPr>
            <w:pStyle w:val="EE8E1914D130459B84F2C0DEAFB8642A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9F448263B77B4C32B64EE9BF5C2F8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B1899-AA1C-4945-8199-8CDF0AFA3A99}"/>
      </w:docPartPr>
      <w:docPartBody>
        <w:p w:rsidR="00880263" w:rsidRDefault="00FB36CB" w:rsidP="00FB36CB">
          <w:pPr>
            <w:pStyle w:val="9F448263B77B4C32B64EE9BF5C2F82D5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6618C3182E764A4981608D2E3E2B5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4B486-7D39-4E69-B0E2-D071B2A8E8C0}"/>
      </w:docPartPr>
      <w:docPartBody>
        <w:p w:rsidR="00880263" w:rsidRDefault="00FB36CB" w:rsidP="00FB36CB">
          <w:pPr>
            <w:pStyle w:val="6618C3182E764A4981608D2E3E2B592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91B98AC24104A2A8DAB5A5D54742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A0DBC-CFC0-4E4E-B270-A1A245AFFEA6}"/>
      </w:docPartPr>
      <w:docPartBody>
        <w:p w:rsidR="00880263" w:rsidRDefault="00FB36CB" w:rsidP="00FB36CB">
          <w:pPr>
            <w:pStyle w:val="C91B98AC24104A2A8DAB5A5D547428E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0986731DECD4497AC56DD4F3C3AF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63F66-547E-43EE-B299-F5D416C3FF65}"/>
      </w:docPartPr>
      <w:docPartBody>
        <w:p w:rsidR="00880263" w:rsidRDefault="00FB36CB" w:rsidP="00FB36CB">
          <w:pPr>
            <w:pStyle w:val="60986731DECD4497AC56DD4F3C3AF34E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7C25C14A31634B43A37DEE2708A77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BF31B-987D-4853-8C2A-84FA5A4E2582}"/>
      </w:docPartPr>
      <w:docPartBody>
        <w:p w:rsidR="00880263" w:rsidRDefault="00FB36CB" w:rsidP="00FB36CB">
          <w:pPr>
            <w:pStyle w:val="7C25C14A31634B43A37DEE2708A77FF5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AE562884F55C4E49808809F7F5EFC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ADA19-56D1-439C-AD33-D950137F556A}"/>
      </w:docPartPr>
      <w:docPartBody>
        <w:p w:rsidR="00880263" w:rsidRDefault="00FB36CB" w:rsidP="00FB36CB">
          <w:pPr>
            <w:pStyle w:val="AE562884F55C4E49808809F7F5EFC5F0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5BFE5FFBE4AF46B3A286A2DD57EEE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FF4D-AD69-4223-B83B-0D9B3276E11E}"/>
      </w:docPartPr>
      <w:docPartBody>
        <w:p w:rsidR="00880263" w:rsidRDefault="00FB36CB" w:rsidP="00FB36CB">
          <w:pPr>
            <w:pStyle w:val="5BFE5FFBE4AF46B3A286A2DD57EEE2CD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48DD3F84C77243C29D0A22007FF02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58EFC-ED1F-46F8-988B-837D2DD19923}"/>
      </w:docPartPr>
      <w:docPartBody>
        <w:p w:rsidR="00880263" w:rsidRDefault="00FB36CB" w:rsidP="00FB36CB">
          <w:pPr>
            <w:pStyle w:val="48DD3F84C77243C29D0A22007FF020AF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A1A7A8307634369A35642EBECFC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57A23-9A8C-4F97-BB3F-154DA0338A79}"/>
      </w:docPartPr>
      <w:docPartBody>
        <w:p w:rsidR="00880263" w:rsidRDefault="00FB36CB" w:rsidP="00FB36CB">
          <w:pPr>
            <w:pStyle w:val="1A1A7A8307634369A35642EBECFCDBC4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03BF972498D349D7A117857DD7A5D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A3F92-619D-44BA-9E70-2E12E8D255A0}"/>
      </w:docPartPr>
      <w:docPartBody>
        <w:p w:rsidR="00747E51" w:rsidRDefault="00893E2E" w:rsidP="00893E2E">
          <w:pPr>
            <w:pStyle w:val="03BF972498D349D7A117857DD7A5D145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6BAD"/>
    <w:rsid w:val="00626BAD"/>
    <w:rsid w:val="00747E51"/>
    <w:rsid w:val="00880263"/>
    <w:rsid w:val="00893E2E"/>
    <w:rsid w:val="00FB3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A87286CE03D442CA6A0DA2C1AC0899F">
    <w:name w:val="8A87286CE03D442CA6A0DA2C1AC0899F"/>
  </w:style>
  <w:style w:type="paragraph" w:customStyle="1" w:styleId="FA4C7CC537844EBD83633ABA483934FD">
    <w:name w:val="FA4C7CC537844EBD83633ABA483934FD"/>
  </w:style>
  <w:style w:type="character" w:styleId="PlaceholderText">
    <w:name w:val="Placeholder Text"/>
    <w:basedOn w:val="DefaultParagraphFont"/>
    <w:uiPriority w:val="99"/>
    <w:semiHidden/>
    <w:rsid w:val="00FB36CB"/>
    <w:rPr>
      <w:color w:val="808080"/>
    </w:rPr>
  </w:style>
  <w:style w:type="paragraph" w:customStyle="1" w:styleId="44610797F7E1418B8B5E13BC9BADE834">
    <w:name w:val="44610797F7E1418B8B5E13BC9BADE834"/>
  </w:style>
  <w:style w:type="paragraph" w:customStyle="1" w:styleId="C6E8BB0F427F4F3B88726BE424C010F5">
    <w:name w:val="C6E8BB0F427F4F3B88726BE424C010F5"/>
  </w:style>
  <w:style w:type="paragraph" w:customStyle="1" w:styleId="F76F368703324751A0D4ABFDFBCDCCD6">
    <w:name w:val="F76F368703324751A0D4ABFDFBCDCCD6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B287D7D2610345EB9FF3E85FF05A908F">
    <w:name w:val="B287D7D2610345EB9FF3E85FF05A908F"/>
  </w:style>
  <w:style w:type="paragraph" w:customStyle="1" w:styleId="88A550C15E0941E09679C43BA841F9D6">
    <w:name w:val="88A550C15E0941E09679C43BA841F9D6"/>
  </w:style>
  <w:style w:type="paragraph" w:customStyle="1" w:styleId="70C54E51A1F6425B9BD5BB645AFA9810">
    <w:name w:val="70C54E51A1F6425B9BD5BB645AFA9810"/>
  </w:style>
  <w:style w:type="paragraph" w:customStyle="1" w:styleId="250C7B0693D94035A88AA8640F42ADD7">
    <w:name w:val="250C7B0693D94035A88AA8640F42ADD7"/>
  </w:style>
  <w:style w:type="paragraph" w:customStyle="1" w:styleId="9473C68CD17C4D34AC22FBC934E54EA9">
    <w:name w:val="9473C68CD17C4D34AC22FBC934E54EA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3D4489C8D1404458BC21E00E7171CD58">
    <w:name w:val="3D4489C8D1404458BC21E00E7171CD58"/>
  </w:style>
  <w:style w:type="paragraph" w:customStyle="1" w:styleId="0C51AECB5E3A4E3194A34AE624ECA140">
    <w:name w:val="0C51AECB5E3A4E3194A34AE624ECA140"/>
  </w:style>
  <w:style w:type="paragraph" w:customStyle="1" w:styleId="5D097C4954D047EB804356A940B3FF86">
    <w:name w:val="5D097C4954D047EB804356A940B3FF86"/>
  </w:style>
  <w:style w:type="paragraph" w:customStyle="1" w:styleId="EE8E1914D130459B84F2C0DEAFB8642A">
    <w:name w:val="EE8E1914D130459B84F2C0DEAFB8642A"/>
    <w:rsid w:val="00FB36CB"/>
  </w:style>
  <w:style w:type="paragraph" w:customStyle="1" w:styleId="9F448263B77B4C32B64EE9BF5C2F82D5">
    <w:name w:val="9F448263B77B4C32B64EE9BF5C2F82D5"/>
    <w:rsid w:val="00FB36CB"/>
  </w:style>
  <w:style w:type="paragraph" w:customStyle="1" w:styleId="6618C3182E764A4981608D2E3E2B5920">
    <w:name w:val="6618C3182E764A4981608D2E3E2B5920"/>
    <w:rsid w:val="00FB36CB"/>
  </w:style>
  <w:style w:type="paragraph" w:customStyle="1" w:styleId="C91B98AC24104A2A8DAB5A5D547428ED">
    <w:name w:val="C91B98AC24104A2A8DAB5A5D547428ED"/>
    <w:rsid w:val="00FB36CB"/>
  </w:style>
  <w:style w:type="paragraph" w:customStyle="1" w:styleId="60986731DECD4497AC56DD4F3C3AF34E">
    <w:name w:val="60986731DECD4497AC56DD4F3C3AF34E"/>
    <w:rsid w:val="00FB36CB"/>
  </w:style>
  <w:style w:type="paragraph" w:customStyle="1" w:styleId="Bulletlist">
    <w:name w:val="Bullet list"/>
    <w:basedOn w:val="ListParagraph"/>
    <w:link w:val="BulletlistChar"/>
    <w:qFormat/>
    <w:rsid w:val="00893E2E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893E2E"/>
    <w:rPr>
      <w:rFonts w:ascii="Arial" w:eastAsia="Calibri" w:hAnsi="Arial" w:cs="Arial"/>
      <w:bCs/>
      <w:lang w:eastAsia="en-US"/>
    </w:rPr>
  </w:style>
  <w:style w:type="paragraph" w:customStyle="1" w:styleId="7C25C14A31634B43A37DEE2708A77FF5">
    <w:name w:val="7C25C14A31634B43A37DEE2708A77FF5"/>
    <w:rsid w:val="00FB36CB"/>
  </w:style>
  <w:style w:type="paragraph" w:customStyle="1" w:styleId="AE562884F55C4E49808809F7F5EFC5F0">
    <w:name w:val="AE562884F55C4E49808809F7F5EFC5F0"/>
    <w:rsid w:val="00FB36CB"/>
  </w:style>
  <w:style w:type="paragraph" w:customStyle="1" w:styleId="5BFE5FFBE4AF46B3A286A2DD57EEE2CD">
    <w:name w:val="5BFE5FFBE4AF46B3A286A2DD57EEE2CD"/>
    <w:rsid w:val="00FB36CB"/>
  </w:style>
  <w:style w:type="paragraph" w:customStyle="1" w:styleId="48DD3F84C77243C29D0A22007FF020AF">
    <w:name w:val="48DD3F84C77243C29D0A22007FF020AF"/>
    <w:rsid w:val="00FB36CB"/>
  </w:style>
  <w:style w:type="paragraph" w:customStyle="1" w:styleId="1A1A7A8307634369A35642EBECFCDBC4">
    <w:name w:val="1A1A7A8307634369A35642EBECFCDBC4"/>
    <w:rsid w:val="00FB36CB"/>
  </w:style>
  <w:style w:type="paragraph" w:customStyle="1" w:styleId="03BF972498D349D7A117857DD7A5D145">
    <w:name w:val="03BF972498D349D7A117857DD7A5D145"/>
    <w:rsid w:val="00893E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38E50-6EE7-48C6-8EAD-3E20A8A08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4</Words>
  <Characters>8408</Characters>
  <Application>Microsoft Office Word</Application>
  <DocSecurity>0</DocSecurity>
  <Lines>70</Lines>
  <Paragraphs>19</Paragraphs>
  <ScaleCrop>false</ScaleCrop>
  <Company/>
  <LinksUpToDate>false</LinksUpToDate>
  <CharactersWithSpaces>9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8-03T15:28:00Z</dcterms:created>
  <dcterms:modified xsi:type="dcterms:W3CDTF">2021-08-03T15:28:00Z</dcterms:modified>
</cp:coreProperties>
</file>